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F72E85">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F72E85">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F72E85">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F72E85">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F72E85">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F72E85">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F72E85">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F72E85">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F72E85">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F72E85">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F72E85">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F72E85">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F72E85">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F72E85">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F72E85">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F72E85">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F72E85">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F72E85">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F72E85">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F72E85">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F72E85">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F72E85">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F72E85">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F72E85">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F72E85">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10501" w:rsidRPr="00D2146B" w:rsidRDefault="00F1050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10501" w:rsidRPr="00D2146B" w:rsidRDefault="00F1050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10501" w:rsidRDefault="00F1050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10501" w:rsidRDefault="00F10501" w:rsidP="00942B30">
                              <w:pPr>
                                <w:spacing w:before="60" w:line="256" w:lineRule="auto"/>
                                <w:jc w:val="center"/>
                                <w:rPr>
                                  <w:sz w:val="24"/>
                                  <w:szCs w:val="24"/>
                                </w:rPr>
                              </w:pPr>
                              <w:r>
                                <w:rPr>
                                  <w:rFonts w:eastAsia="Calibri"/>
                                  <w:color w:val="000000"/>
                                  <w:sz w:val="18"/>
                                  <w:szCs w:val="18"/>
                                </w:rPr>
                                <w:t>Parser</w:t>
                              </w:r>
                            </w:p>
                            <w:p w14:paraId="1ABFD117" w14:textId="77777777" w:rsidR="00F10501" w:rsidRDefault="00F1050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10501" w:rsidRDefault="00F10501" w:rsidP="003727AB">
                              <w:pPr>
                                <w:spacing w:before="60" w:line="254" w:lineRule="auto"/>
                                <w:jc w:val="center"/>
                                <w:rPr>
                                  <w:sz w:val="24"/>
                                  <w:szCs w:val="24"/>
                                </w:rPr>
                              </w:pPr>
                              <w:r>
                                <w:rPr>
                                  <w:rFonts w:eastAsia="Calibri"/>
                                  <w:color w:val="000000"/>
                                  <w:sz w:val="18"/>
                                  <w:szCs w:val="18"/>
                                </w:rPr>
                                <w:t>Scanner</w:t>
                              </w:r>
                            </w:p>
                            <w:p w14:paraId="03FD0412" w14:textId="77777777" w:rsidR="00F10501" w:rsidRDefault="00F1050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10501" w:rsidRDefault="00F1050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10501" w:rsidRDefault="00F10501" w:rsidP="003567A1">
                              <w:pPr>
                                <w:spacing w:before="0" w:line="252" w:lineRule="auto"/>
                                <w:jc w:val="center"/>
                                <w:rPr>
                                  <w:sz w:val="24"/>
                                  <w:szCs w:val="24"/>
                                </w:rPr>
                              </w:pPr>
                            </w:p>
                            <w:p w14:paraId="217B84F7" w14:textId="77777777" w:rsidR="00F10501" w:rsidRDefault="00F1050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10501" w:rsidRDefault="00F1050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10501" w:rsidRPr="00EF6288" w:rsidRDefault="00F1050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10501" w:rsidRDefault="00F1050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10501" w:rsidRDefault="00F1050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10501" w:rsidRDefault="00F1050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10501" w:rsidRPr="00E962F6" w:rsidRDefault="00F1050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10501" w:rsidRDefault="00F1050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10501" w:rsidRDefault="00F10501"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10501" w:rsidRDefault="00F10501"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10501" w:rsidRDefault="00F1050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10501" w:rsidRDefault="00F1050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10501" w:rsidRPr="00D2146B" w:rsidRDefault="00F1050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10501" w:rsidRPr="00D2146B" w:rsidRDefault="00F1050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10501" w:rsidRDefault="00F1050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10501" w:rsidRDefault="00F10501" w:rsidP="00942B30">
                        <w:pPr>
                          <w:spacing w:before="60" w:line="256" w:lineRule="auto"/>
                          <w:jc w:val="center"/>
                          <w:rPr>
                            <w:sz w:val="24"/>
                            <w:szCs w:val="24"/>
                          </w:rPr>
                        </w:pPr>
                        <w:r>
                          <w:rPr>
                            <w:rFonts w:eastAsia="Calibri"/>
                            <w:color w:val="000000"/>
                            <w:sz w:val="18"/>
                            <w:szCs w:val="18"/>
                          </w:rPr>
                          <w:t>Parser</w:t>
                        </w:r>
                      </w:p>
                      <w:p w14:paraId="1ABFD117" w14:textId="77777777" w:rsidR="00F10501" w:rsidRDefault="00F1050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10501" w:rsidRDefault="00F10501" w:rsidP="003727AB">
                        <w:pPr>
                          <w:spacing w:before="60" w:line="254" w:lineRule="auto"/>
                          <w:jc w:val="center"/>
                          <w:rPr>
                            <w:sz w:val="24"/>
                            <w:szCs w:val="24"/>
                          </w:rPr>
                        </w:pPr>
                        <w:r>
                          <w:rPr>
                            <w:rFonts w:eastAsia="Calibri"/>
                            <w:color w:val="000000"/>
                            <w:sz w:val="18"/>
                            <w:szCs w:val="18"/>
                          </w:rPr>
                          <w:t>Scanner</w:t>
                        </w:r>
                      </w:p>
                      <w:p w14:paraId="03FD0412" w14:textId="77777777" w:rsidR="00F10501" w:rsidRDefault="00F1050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10501" w:rsidRDefault="00F1050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10501" w:rsidRDefault="00F10501" w:rsidP="003567A1">
                        <w:pPr>
                          <w:spacing w:before="0" w:line="252" w:lineRule="auto"/>
                          <w:jc w:val="center"/>
                          <w:rPr>
                            <w:sz w:val="24"/>
                            <w:szCs w:val="24"/>
                          </w:rPr>
                        </w:pPr>
                      </w:p>
                      <w:p w14:paraId="217B84F7" w14:textId="77777777" w:rsidR="00F10501" w:rsidRDefault="00F1050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10501" w:rsidRDefault="00F1050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10501" w:rsidRPr="00EF6288" w:rsidRDefault="00F1050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10501" w:rsidRDefault="00F1050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10501" w:rsidRDefault="00F1050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10501" w:rsidRDefault="00F1050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10501" w:rsidRPr="00E962F6" w:rsidRDefault="00F1050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10501" w:rsidRDefault="00F1050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10501" w:rsidRDefault="00F10501"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10501" w:rsidRDefault="00F10501"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10501" w:rsidRDefault="00F1050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10501" w:rsidRDefault="00F1050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10501" w:rsidRPr="00D2146B" w:rsidRDefault="00F1050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10501" w:rsidRPr="00D2146B" w:rsidRDefault="00F1050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10501" w:rsidRDefault="00F1050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10501" w:rsidRDefault="00F10501" w:rsidP="00541B67">
                              <w:pPr>
                                <w:spacing w:before="60" w:line="256" w:lineRule="auto"/>
                                <w:jc w:val="center"/>
                                <w:rPr>
                                  <w:sz w:val="24"/>
                                  <w:szCs w:val="24"/>
                                </w:rPr>
                              </w:pPr>
                              <w:r>
                                <w:rPr>
                                  <w:rFonts w:eastAsia="Calibri"/>
                                  <w:color w:val="000000"/>
                                  <w:sz w:val="18"/>
                                  <w:szCs w:val="18"/>
                                </w:rPr>
                                <w:t>Parser</w:t>
                              </w:r>
                            </w:p>
                            <w:p w14:paraId="738A4637" w14:textId="77777777" w:rsidR="00F10501" w:rsidRDefault="00F1050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10501" w:rsidRDefault="00F10501" w:rsidP="00541B67">
                              <w:pPr>
                                <w:spacing w:before="60" w:line="254" w:lineRule="auto"/>
                                <w:jc w:val="center"/>
                                <w:rPr>
                                  <w:sz w:val="24"/>
                                  <w:szCs w:val="24"/>
                                </w:rPr>
                              </w:pPr>
                              <w:r>
                                <w:rPr>
                                  <w:rFonts w:eastAsia="Calibri"/>
                                  <w:color w:val="000000"/>
                                  <w:sz w:val="18"/>
                                  <w:szCs w:val="18"/>
                                </w:rPr>
                                <w:t>Scanner</w:t>
                              </w:r>
                            </w:p>
                            <w:p w14:paraId="1FC59E41" w14:textId="77777777" w:rsidR="00F10501" w:rsidRDefault="00F1050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10501" w:rsidRDefault="00F1050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10501" w:rsidRDefault="00F10501" w:rsidP="00541B67">
                              <w:pPr>
                                <w:spacing w:before="0" w:line="252" w:lineRule="auto"/>
                                <w:jc w:val="center"/>
                                <w:rPr>
                                  <w:sz w:val="24"/>
                                  <w:szCs w:val="24"/>
                                </w:rPr>
                              </w:pPr>
                            </w:p>
                            <w:p w14:paraId="1164C4DA" w14:textId="77777777" w:rsidR="00F10501" w:rsidRDefault="00F1050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10501" w:rsidRDefault="00F1050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10501" w:rsidRPr="00EF6288" w:rsidRDefault="00F1050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10501" w:rsidRDefault="00F1050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10501" w:rsidRDefault="00F1050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10501" w:rsidRDefault="00F1050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10501" w:rsidRPr="00E962F6" w:rsidRDefault="00F1050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10501" w:rsidRDefault="00F1050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10501" w:rsidRDefault="00F10501"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10501" w:rsidRDefault="00F10501"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10501" w:rsidRDefault="00F1050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10501" w:rsidRDefault="00F1050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10501" w:rsidRPr="00D2146B" w:rsidRDefault="00F1050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10501" w:rsidRPr="00D2146B" w:rsidRDefault="00F1050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10501" w:rsidRDefault="00F1050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10501" w:rsidRDefault="00F10501" w:rsidP="00541B67">
                        <w:pPr>
                          <w:spacing w:before="60" w:line="256" w:lineRule="auto"/>
                          <w:jc w:val="center"/>
                          <w:rPr>
                            <w:sz w:val="24"/>
                            <w:szCs w:val="24"/>
                          </w:rPr>
                        </w:pPr>
                        <w:r>
                          <w:rPr>
                            <w:rFonts w:eastAsia="Calibri"/>
                            <w:color w:val="000000"/>
                            <w:sz w:val="18"/>
                            <w:szCs w:val="18"/>
                          </w:rPr>
                          <w:t>Parser</w:t>
                        </w:r>
                      </w:p>
                      <w:p w14:paraId="738A4637" w14:textId="77777777" w:rsidR="00F10501" w:rsidRDefault="00F1050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10501" w:rsidRDefault="00F10501" w:rsidP="00541B67">
                        <w:pPr>
                          <w:spacing w:before="60" w:line="254" w:lineRule="auto"/>
                          <w:jc w:val="center"/>
                          <w:rPr>
                            <w:sz w:val="24"/>
                            <w:szCs w:val="24"/>
                          </w:rPr>
                        </w:pPr>
                        <w:r>
                          <w:rPr>
                            <w:rFonts w:eastAsia="Calibri"/>
                            <w:color w:val="000000"/>
                            <w:sz w:val="18"/>
                            <w:szCs w:val="18"/>
                          </w:rPr>
                          <w:t>Scanner</w:t>
                        </w:r>
                      </w:p>
                      <w:p w14:paraId="1FC59E41" w14:textId="77777777" w:rsidR="00F10501" w:rsidRDefault="00F1050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10501" w:rsidRDefault="00F1050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10501" w:rsidRDefault="00F10501" w:rsidP="00541B67">
                        <w:pPr>
                          <w:spacing w:before="0" w:line="252" w:lineRule="auto"/>
                          <w:jc w:val="center"/>
                          <w:rPr>
                            <w:sz w:val="24"/>
                            <w:szCs w:val="24"/>
                          </w:rPr>
                        </w:pPr>
                      </w:p>
                      <w:p w14:paraId="1164C4DA" w14:textId="77777777" w:rsidR="00F10501" w:rsidRDefault="00F1050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10501" w:rsidRDefault="00F1050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10501" w:rsidRPr="00EF6288" w:rsidRDefault="00F1050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10501" w:rsidRDefault="00F1050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10501" w:rsidRDefault="00F1050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10501" w:rsidRDefault="00F1050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10501" w:rsidRPr="00E962F6" w:rsidRDefault="00F1050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10501" w:rsidRDefault="00F1050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10501" w:rsidRDefault="00F10501"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10501" w:rsidRDefault="00F10501"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10501" w:rsidRDefault="00F1050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10501" w:rsidRDefault="00F1050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10501" w:rsidRDefault="00F10501" w:rsidP="007016BF">
                              <w:pPr>
                                <w:spacing w:before="60" w:after="0"/>
                                <w:jc w:val="center"/>
                                <w:rPr>
                                  <w:lang w:val="sv-SE"/>
                                </w:rPr>
                              </w:pPr>
                              <w:r>
                                <w:rPr>
                                  <w:lang w:val="sv-SE"/>
                                </w:rPr>
                                <w:t>Register Preparator</w:t>
                              </w:r>
                            </w:p>
                            <w:p w14:paraId="5B7E5EAE" w14:textId="77777777" w:rsidR="00F10501" w:rsidRPr="00C7380D" w:rsidRDefault="00F10501"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10501" w:rsidRDefault="00F10501" w:rsidP="00F52895">
                              <w:pPr>
                                <w:spacing w:before="60" w:after="0"/>
                                <w:jc w:val="center"/>
                                <w:rPr>
                                  <w:lang w:val="sv-SE"/>
                                </w:rPr>
                              </w:pPr>
                              <w:r>
                                <w:rPr>
                                  <w:lang w:val="sv-SE"/>
                                </w:rPr>
                                <w:t>Register Allocator</w:t>
                              </w:r>
                            </w:p>
                            <w:p w14:paraId="49971E8A" w14:textId="77777777" w:rsidR="00F10501" w:rsidRDefault="00F10501"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10501" w:rsidRPr="009C410A" w:rsidRDefault="00F1050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0501" w:rsidRPr="009C410A" w:rsidRDefault="00F10501"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10501" w:rsidRDefault="00F10501"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10501" w:rsidRDefault="00F10501"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10501" w:rsidRDefault="00F10501" w:rsidP="007016BF">
                              <w:pPr>
                                <w:pStyle w:val="Normalwebb"/>
                                <w:spacing w:before="60" w:line="252" w:lineRule="auto"/>
                                <w:jc w:val="center"/>
                              </w:pPr>
                              <w:r>
                                <w:rPr>
                                  <w:rFonts w:eastAsia="Calibri"/>
                                  <w:sz w:val="22"/>
                                  <w:szCs w:val="22"/>
                                  <w:lang w:val="en-US"/>
                                </w:rPr>
                                <w:t>Object Code</w:t>
                              </w:r>
                            </w:p>
                            <w:p w14:paraId="774C3A6C" w14:textId="77777777" w:rsidR="00F10501" w:rsidRDefault="00F10501"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10501" w:rsidRDefault="00F10501"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10501" w:rsidRDefault="00F10501"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10501" w:rsidRDefault="00F10501" w:rsidP="007016BF">
                        <w:pPr>
                          <w:spacing w:before="60" w:after="0"/>
                          <w:jc w:val="center"/>
                          <w:rPr>
                            <w:lang w:val="sv-SE"/>
                          </w:rPr>
                        </w:pPr>
                        <w:r>
                          <w:rPr>
                            <w:lang w:val="sv-SE"/>
                          </w:rPr>
                          <w:t>Register Preparator</w:t>
                        </w:r>
                      </w:p>
                      <w:p w14:paraId="5B7E5EAE" w14:textId="77777777" w:rsidR="00F10501" w:rsidRPr="00C7380D" w:rsidRDefault="00F10501"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10501" w:rsidRDefault="00F10501" w:rsidP="00F52895">
                        <w:pPr>
                          <w:spacing w:before="60" w:after="0"/>
                          <w:jc w:val="center"/>
                          <w:rPr>
                            <w:lang w:val="sv-SE"/>
                          </w:rPr>
                        </w:pPr>
                        <w:r>
                          <w:rPr>
                            <w:lang w:val="sv-SE"/>
                          </w:rPr>
                          <w:t>Register Allocator</w:t>
                        </w:r>
                      </w:p>
                      <w:p w14:paraId="49971E8A" w14:textId="77777777" w:rsidR="00F10501" w:rsidRDefault="00F10501"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10501" w:rsidRPr="009C410A" w:rsidRDefault="00F1050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0501" w:rsidRPr="009C410A" w:rsidRDefault="00F10501"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10501" w:rsidRDefault="00F10501"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10501" w:rsidRDefault="00F10501"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10501" w:rsidRDefault="00F10501" w:rsidP="007016BF">
                        <w:pPr>
                          <w:pStyle w:val="Normalwebb"/>
                          <w:spacing w:before="60" w:line="252" w:lineRule="auto"/>
                          <w:jc w:val="center"/>
                        </w:pPr>
                        <w:r>
                          <w:rPr>
                            <w:rFonts w:eastAsia="Calibri"/>
                            <w:sz w:val="22"/>
                            <w:szCs w:val="22"/>
                            <w:lang w:val="en-US"/>
                          </w:rPr>
                          <w:t>Object Code</w:t>
                        </w:r>
                      </w:p>
                      <w:p w14:paraId="774C3A6C" w14:textId="77777777" w:rsidR="00F10501" w:rsidRDefault="00F10501"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10501" w:rsidRDefault="00F10501"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10501" w:rsidRDefault="00F10501"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w:t>
      </w:r>
      <w:proofErr w:type="gramStart"/>
      <w:r w:rsidR="008C30DD">
        <w:t>look into</w:t>
      </w:r>
      <w:proofErr w:type="gramEnd"/>
      <w:r w:rsidR="008C30DD">
        <w:t xml:space="preserve">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 xml:space="preserve">The symbol table is </w:t>
      </w:r>
      <w:proofErr w:type="gramStart"/>
      <w:r w:rsidR="00EB1B29">
        <w:t>actually a</w:t>
      </w:r>
      <w:proofErr w:type="gramEnd"/>
      <w:r w:rsidR="00EB1B29">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lastRenderedPageBreak/>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43DDEB1" w:rsidR="00DD147E" w:rsidRDefault="000340B6" w:rsidP="00DD147E">
      <w:pPr>
        <w:rPr>
          <w:highlight w:val="white"/>
        </w:rPr>
      </w:pPr>
      <w:proofErr w:type="gramStart"/>
      <w:r>
        <w:rPr>
          <w:highlight w:val="white"/>
        </w:rPr>
        <w:t>First of all</w:t>
      </w:r>
      <w:proofErr w:type="gramEnd"/>
      <w:r>
        <w:rPr>
          <w:highlight w:val="white"/>
        </w:rPr>
        <w:t xml:space="preserve">,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assembler fil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w:t>
      </w:r>
      <w:proofErr w:type="gramStart"/>
      <w:r w:rsidR="00F71EBA">
        <w:rPr>
          <w:highlight w:val="white"/>
        </w:rPr>
        <w:t>look into</w:t>
      </w:r>
      <w:proofErr w:type="gramEnd"/>
      <w:r w:rsidR="00F71EBA">
        <w:rPr>
          <w:highlight w:val="white"/>
        </w:rPr>
        <w:t xml:space="preserve">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2B851108" w:rsidR="00DD147E" w:rsidRPr="000848EB" w:rsidRDefault="00DD147E" w:rsidP="00DD147E">
      <w:pPr>
        <w:rPr>
          <w:highlight w:val="white"/>
        </w:rPr>
      </w:pPr>
      <w:r>
        <w:rPr>
          <w:highlight w:val="white"/>
        </w:rPr>
        <w:t xml:space="preserve">The </w:t>
      </w:r>
      <w:r w:rsidR="00E52236">
        <w:rPr>
          <w:rStyle w:val="KeyWord0"/>
          <w:highlight w:val="white"/>
        </w:rPr>
        <w:t>IncludeSetMap</w:t>
      </w:r>
      <w:r>
        <w:rPr>
          <w:highlight w:val="white"/>
        </w:rPr>
        <w:t xml:space="preserve"> map holds the </w:t>
      </w:r>
      <w:r w:rsidR="00E52236">
        <w:rPr>
          <w:highlight w:val="white"/>
        </w:rPr>
        <w:t>included files</w:t>
      </w:r>
      <w:r>
        <w:rPr>
          <w:highlight w:val="white"/>
        </w:rPr>
        <w:t xml:space="preserve"> of </w:t>
      </w:r>
      <w:r w:rsidR="00E52236">
        <w:rPr>
          <w:highlight w:val="white"/>
        </w:rPr>
        <w:t xml:space="preserve">each </w:t>
      </w:r>
      <w:r>
        <w:rPr>
          <w:highlight w:val="white"/>
        </w:rPr>
        <w:t>source file</w:t>
      </w:r>
      <w:r w:rsidR="00E52236">
        <w:rPr>
          <w:highlight w:val="white"/>
        </w:rPr>
        <w:t xml:space="preserve">; that is, the files that has been included by the </w:t>
      </w:r>
      <w:r w:rsidRPr="003A335E">
        <w:rPr>
          <w:rStyle w:val="KeyWord0"/>
          <w:highlight w:val="white"/>
        </w:rPr>
        <w:t>#include</w:t>
      </w:r>
      <w:r>
        <w:rPr>
          <w:highlight w:val="white"/>
        </w:rPr>
        <w:t xml:space="preserve"> preprocessor directive.</w:t>
      </w:r>
    </w:p>
    <w:p w14:paraId="43AAE78C" w14:textId="45F12FA0" w:rsidR="000848EB" w:rsidRPr="000848EB" w:rsidRDefault="000848EB" w:rsidP="000848EB">
      <w:pPr>
        <w:pStyle w:val="Code"/>
        <w:rPr>
          <w:highlight w:val="white"/>
        </w:rPr>
      </w:pPr>
      <w:r w:rsidRPr="000848EB">
        <w:rPr>
          <w:highlight w:val="white"/>
        </w:rPr>
        <w:t xml:space="preserve">    public static IDictionary&lt;string,ISet&lt;FileInfo&gt;&gt; </w:t>
      </w:r>
      <w:r w:rsidR="00E52236">
        <w:rPr>
          <w:highlight w:val="white"/>
        </w:rPr>
        <w:t>IncludeSetMap</w:t>
      </w:r>
      <w:r w:rsidRPr="000848EB">
        <w:rPr>
          <w:highlight w:val="white"/>
        </w:rPr>
        <w:t xml:space="preserve">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496FE303"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come back to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7E3EF081"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assembler fil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w:t>
      </w:r>
      <w:proofErr w:type="gramStart"/>
      <w:r w:rsidR="006D55D0">
        <w:rPr>
          <w:highlight w:val="white"/>
        </w:rPr>
        <w:t>look into</w:t>
      </w:r>
      <w:proofErr w:type="gramEnd"/>
      <w:r w:rsidR="006D55D0">
        <w:rPr>
          <w:highlight w:val="white"/>
        </w:rPr>
        <w:t xml:space="preserve">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lastRenderedPageBreak/>
        <w:t xml:space="preserve">        foreach (string arg in argList) {</w:t>
      </w:r>
    </w:p>
    <w:p w14:paraId="7E7DA98A" w14:textId="30779B89" w:rsidR="000848EB" w:rsidRPr="000848EB" w:rsidRDefault="000848EB" w:rsidP="000848EB">
      <w:pPr>
        <w:pStyle w:val="Code"/>
        <w:rPr>
          <w:highlight w:val="white"/>
        </w:rPr>
      </w:pP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721C05A6" w:rsidR="000848EB" w:rsidRPr="000848EB" w:rsidRDefault="00384C2F" w:rsidP="00384C2F">
      <w:pPr>
        <w:rPr>
          <w:highlight w:val="white"/>
        </w:rPr>
      </w:pPr>
      <w:r>
        <w:rPr>
          <w:highlight w:val="white"/>
        </w:rPr>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w:t>
      </w:r>
      <w:proofErr w:type="spellStart"/>
      <w:r w:rsidR="00C4438C">
        <w:rPr>
          <w:highlight w:val="white"/>
        </w:rPr>
        <w:t>is</w:t>
      </w:r>
      <w:proofErr w:type="spellEnd"/>
      <w:r w:rsidR="00C4438C">
        <w:rPr>
          <w:highlight w:val="white"/>
        </w:rPr>
        <w:t xml:space="preserve">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35976BE3" w14:textId="685DEB0B" w:rsidR="000848EB" w:rsidRDefault="000848EB" w:rsidP="000848EB">
      <w:pPr>
        <w:pStyle w:val="Code"/>
        <w:rPr>
          <w:highlight w:val="white"/>
        </w:rPr>
      </w:pPr>
      <w:r w:rsidRPr="000848EB">
        <w:rPr>
          <w:highlight w:val="white"/>
        </w:rPr>
        <w:t xml:space="preserve">        if (Start.Linux) {</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w:t>
      </w:r>
      <w:proofErr w:type="gramStart"/>
      <w:r>
        <w:rPr>
          <w:highlight w:val="white"/>
        </w:rPr>
        <w:t>an</w:t>
      </w:r>
      <w:proofErr w:type="gramEnd"/>
      <w:r>
        <w:rPr>
          <w:highlight w:val="white"/>
        </w:rPr>
        <w:t xml:space="preserve">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 xml:space="preserve">We call the resulting executable file “main”, and we state that it is dependent of the object files; that is, the file names with the </w:t>
      </w:r>
      <w:proofErr w:type="gramStart"/>
      <w:r>
        <w:rPr>
          <w:highlight w:val="white"/>
        </w:rPr>
        <w:t>“.o</w:t>
      </w:r>
      <w:proofErr w:type="gramEnd"/>
      <w:r>
        <w:rPr>
          <w:highlight w:val="white"/>
        </w:rPr>
        <w:t>”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lastRenderedPageBreak/>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7777777"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assembler fil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36E2E6CC" w14:textId="307419D1" w:rsidR="00090AD1" w:rsidRDefault="00090AD1" w:rsidP="00090AD1">
      <w:pPr>
        <w:pStyle w:val="Rubrik3"/>
        <w:rPr>
          <w:highlight w:val="white"/>
        </w:rPr>
      </w:pPr>
      <w:r>
        <w:rPr>
          <w:highlight w:val="white"/>
        </w:rPr>
        <w:t>Reading the Object File</w:t>
      </w:r>
    </w:p>
    <w:p w14:paraId="710F3E11" w14:textId="4D105841" w:rsidR="00F10501" w:rsidRPr="00F10501" w:rsidRDefault="00F10501" w:rsidP="00F10501">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w:t>
      </w:r>
      <w:r w:rsidR="007441D0">
        <w:rPr>
          <w:highlight w:val="white"/>
        </w:rPr>
        <w:t xml:space="preserve"> </w:t>
      </w:r>
      <w:r>
        <w:rPr>
          <w:highlight w:val="white"/>
        </w:rPr>
        <w:t>when it is not necessary to recompile the source file.</w:t>
      </w: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374F685F" w:rsidR="000848EB" w:rsidRPr="000848EB" w:rsidRDefault="000848EB" w:rsidP="000848EB">
      <w:pPr>
        <w:pStyle w:val="Code"/>
        <w:rPr>
          <w:highlight w:val="white"/>
        </w:rPr>
      </w:pPr>
      <w:r w:rsidRPr="000848EB">
        <w:rPr>
          <w:highlight w:val="white"/>
        </w:rPr>
        <w:t xml:space="preserve">      FileInfo objectFile = new FileInfo(file.FullName + ".o</w:t>
      </w:r>
      <w:r w:rsidR="001C615D">
        <w:rPr>
          <w:highlight w:val="white"/>
        </w:rPr>
        <w:t>bj</w:t>
      </w:r>
      <w:r w:rsidRPr="000848EB">
        <w:rPr>
          <w:highlight w:val="white"/>
        </w:rPr>
        <w:t>");</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5AB0B31E" w:rsidR="000848EB" w:rsidRPr="000848EB" w:rsidRDefault="00021FC6" w:rsidP="00021FC6">
      <w:pPr>
        <w:pStyle w:val="Rubrik3"/>
        <w:rPr>
          <w:highlight w:val="white"/>
        </w:rPr>
      </w:pPr>
      <w:r>
        <w:rPr>
          <w:highlight w:val="white"/>
        </w:rPr>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lastRenderedPageBreak/>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E19B53" w:rsidR="000848EB" w:rsidRPr="000848EB" w:rsidRDefault="000848EB" w:rsidP="000848EB">
      <w:pPr>
        <w:pStyle w:val="Code"/>
        <w:rPr>
          <w:highlight w:val="white"/>
        </w:rPr>
      </w:pPr>
      <w:r w:rsidRPr="000848EB">
        <w:rPr>
          <w:highlight w:val="white"/>
        </w:rPr>
        <w:t xml:space="preserve">      </w:t>
      </w:r>
      <w:r w:rsidR="00E52236">
        <w:rPr>
          <w:highlight w:val="white"/>
        </w:rPr>
        <w:t>IncludeSetMap</w:t>
      </w:r>
      <w:r w:rsidRPr="000848EB">
        <w:rPr>
          <w:highlight w:val="white"/>
        </w:rPr>
        <w:t>.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lastRenderedPageBreak/>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lastRenderedPageBreak/>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286B0B51" w:rsidR="000848EB" w:rsidRPr="000848EB" w:rsidRDefault="005C56D1" w:rsidP="005C56D1">
      <w:pPr>
        <w:pStyle w:val="Rubrik3"/>
        <w:rPr>
          <w:highlight w:val="white"/>
        </w:rPr>
      </w:pPr>
      <w:r>
        <w:rPr>
          <w:highlight w:val="white"/>
        </w:rPr>
        <w:t xml:space="preserve">Generating the </w:t>
      </w:r>
      <w:r w:rsidR="007441D0">
        <w:rPr>
          <w:highlight w:val="white"/>
        </w:rPr>
        <w:t>Include</w:t>
      </w:r>
      <w:r>
        <w:rPr>
          <w:highlight w:val="white"/>
        </w:rPr>
        <w:t xml:space="preserve"> File</w:t>
      </w:r>
    </w:p>
    <w:p w14:paraId="1F1DF2D8" w14:textId="3413A67D" w:rsidR="000848EB" w:rsidRPr="000848EB" w:rsidRDefault="000848EB" w:rsidP="000848EB">
      <w:pPr>
        <w:pStyle w:val="Code"/>
        <w:rPr>
          <w:highlight w:val="white"/>
        </w:rPr>
      </w:pPr>
      <w:r w:rsidRPr="000848EB">
        <w:rPr>
          <w:highlight w:val="white"/>
        </w:rPr>
        <w:t xml:space="preserve">      FileInfo </w:t>
      </w:r>
      <w:r w:rsidR="005926BE">
        <w:rPr>
          <w:highlight w:val="white"/>
        </w:rPr>
        <w:t>include</w:t>
      </w:r>
      <w:r w:rsidRPr="000848EB">
        <w:rPr>
          <w:highlight w:val="white"/>
        </w:rPr>
        <w:t>File = new FileInfo(file.FullName + ".</w:t>
      </w:r>
      <w:r w:rsidR="005926BE">
        <w:rPr>
          <w:highlight w:val="white"/>
        </w:rPr>
        <w:t>include</w:t>
      </w:r>
      <w:r w:rsidRPr="000848EB">
        <w:rPr>
          <w:highlight w:val="white"/>
        </w:rPr>
        <w:t>");</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6210DDCB"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w:t>
      </w:r>
      <w:r w:rsidR="005926BE">
        <w:rPr>
          <w:highlight w:val="white"/>
        </w:rPr>
        <w:t>include</w:t>
      </w:r>
      <w:r w:rsidR="000848EB" w:rsidRPr="000848EB">
        <w:rPr>
          <w:highlight w:val="white"/>
        </w:rPr>
        <w:t>File.FullName, FileMode.Create));</w:t>
      </w:r>
    </w:p>
    <w:p w14:paraId="481D0CB8" w14:textId="4E64990C" w:rsidR="000848EB" w:rsidRPr="000848EB" w:rsidRDefault="000848EB" w:rsidP="000848EB">
      <w:pPr>
        <w:pStyle w:val="Code"/>
        <w:rPr>
          <w:highlight w:val="white"/>
        </w:rPr>
      </w:pPr>
      <w:r w:rsidRPr="000848EB">
        <w:rPr>
          <w:highlight w:val="white"/>
        </w:rPr>
        <w:t xml:space="preserve">      bool first = true;</w:t>
      </w:r>
    </w:p>
    <w:p w14:paraId="1623F7E2" w14:textId="77777777" w:rsidR="00606485" w:rsidRDefault="00606485" w:rsidP="000848EB">
      <w:pPr>
        <w:pStyle w:val="Code"/>
        <w:rPr>
          <w:highlight w:val="white"/>
        </w:rPr>
      </w:pP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21B96929"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543F3214" w:rsidR="000848EB" w:rsidRPr="000848EB" w:rsidRDefault="000848EB" w:rsidP="000848EB">
      <w:pPr>
        <w:pStyle w:val="Code"/>
        <w:rPr>
          <w:highlight w:val="white"/>
        </w:rPr>
      </w:pPr>
      <w:r w:rsidRPr="000848EB">
        <w:rPr>
          <w:highlight w:val="white"/>
        </w:rPr>
        <w:t xml:space="preserve">      FileInfo objectFile = new FileInfo(file.FullName + ".o</w:t>
      </w:r>
      <w:r w:rsidR="002304DE">
        <w:rPr>
          <w:highlight w:val="white"/>
        </w:rPr>
        <w:t>bj</w:t>
      </w:r>
      <w:r w:rsidRPr="000848EB">
        <w:rPr>
          <w:highlight w:val="white"/>
        </w:rPr>
        <w:t>");</w:t>
      </w:r>
    </w:p>
    <w:p w14:paraId="18968C8C" w14:textId="19857457" w:rsidR="00867389" w:rsidRDefault="000848EB" w:rsidP="000848EB">
      <w:pPr>
        <w:pStyle w:val="Code"/>
        <w:rPr>
          <w:highlight w:val="white"/>
        </w:rPr>
      </w:pPr>
      <w:r w:rsidRPr="000848EB">
        <w:rPr>
          <w:highlight w:val="white"/>
        </w:rPr>
        <w:t xml:space="preserve">      BinaryWriter binaryWriter =</w:t>
      </w:r>
    </w:p>
    <w:p w14:paraId="3C35EE96" w14:textId="62A44BA2"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324E0699"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575D442D"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0BD140DA" w:rsidR="000848EB" w:rsidRPr="000848EB" w:rsidRDefault="000848EB" w:rsidP="000848EB">
      <w:pPr>
        <w:pStyle w:val="Code"/>
        <w:rPr>
          <w:highlight w:val="white"/>
        </w:rPr>
      </w:pPr>
      <w:r w:rsidRPr="000848EB">
        <w:rPr>
          <w:highlight w:val="white"/>
        </w:rPr>
        <w:t xml:space="preserve">        staticSymbol.Save(binaryWriter);</w:t>
      </w:r>
    </w:p>
    <w:p w14:paraId="04B02F6D" w14:textId="394687FC"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43BDA54A" w:rsidR="000848EB" w:rsidRPr="000848EB" w:rsidRDefault="000848EB" w:rsidP="000848EB">
      <w:pPr>
        <w:pStyle w:val="Code"/>
        <w:rPr>
          <w:highlight w:val="white"/>
        </w:rPr>
      </w:pPr>
      <w:r w:rsidRPr="000848EB">
        <w:rPr>
          <w:highlight w:val="white"/>
        </w:rPr>
        <w:t xml:space="preserve">      binaryWriter.Close();</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 xml:space="preserve">Is the Object File Up To </w:t>
      </w:r>
      <w:proofErr w:type="gramStart"/>
      <w:r>
        <w:rPr>
          <w:highlight w:val="white"/>
        </w:rPr>
        <w:t>Date</w:t>
      </w:r>
      <w:proofErr w:type="gramEnd"/>
    </w:p>
    <w:p w14:paraId="759BBB68" w14:textId="719FC18E"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lastRenderedPageBreak/>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proofErr w:type="gramStart"/>
      <w:r w:rsidR="00F136C4">
        <w:rPr>
          <w:highlight w:val="white"/>
        </w:rPr>
        <w:t>look into</w:t>
      </w:r>
      <w:proofErr w:type="gramEnd"/>
      <w:r w:rsidR="00F136C4">
        <w:rPr>
          <w:highlight w:val="white"/>
        </w:rPr>
        <w:t xml:space="preserve">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3E55FAF2" w:rsidR="000848EB" w:rsidRPr="000848EB" w:rsidRDefault="000848EB" w:rsidP="000848EB">
      <w:pPr>
        <w:pStyle w:val="Code"/>
        <w:rPr>
          <w:highlight w:val="white"/>
        </w:rPr>
      </w:pPr>
      <w:r w:rsidRPr="000848EB">
        <w:rPr>
          <w:highlight w:val="white"/>
        </w:rPr>
        <w:t xml:space="preserve">      FileInfo </w:t>
      </w:r>
      <w:r w:rsidR="005926BE">
        <w:rPr>
          <w:highlight w:val="white"/>
        </w:rPr>
        <w:t>includeSetFile</w:t>
      </w:r>
      <w:r w:rsidRPr="000848EB">
        <w:rPr>
          <w:highlight w:val="white"/>
        </w:rPr>
        <w:t xml:space="preserve"> = new FileInfo(file.FullName + ".</w:t>
      </w:r>
      <w:r w:rsidR="005926BE">
        <w:rPr>
          <w:highlight w:val="white"/>
        </w:rPr>
        <w:t>include</w:t>
      </w:r>
      <w:r w:rsidRPr="000848EB">
        <w:rPr>
          <w:highlight w:val="white"/>
        </w:rPr>
        <w:t>");</w:t>
      </w:r>
    </w:p>
    <w:p w14:paraId="7370915E" w14:textId="71680013" w:rsidR="000848EB" w:rsidRPr="000848EB" w:rsidRDefault="000848EB" w:rsidP="000848EB">
      <w:pPr>
        <w:pStyle w:val="Code"/>
        <w:rPr>
          <w:highlight w:val="white"/>
        </w:rPr>
      </w:pPr>
      <w:r w:rsidRPr="000848EB">
        <w:rPr>
          <w:highlight w:val="white"/>
        </w:rPr>
        <w:t xml:space="preserve">      if (</w:t>
      </w:r>
      <w:r w:rsidR="005926BE">
        <w:rPr>
          <w:highlight w:val="white"/>
        </w:rPr>
        <w:t>include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CDF9E13" w:rsidR="00867389" w:rsidRDefault="000848EB" w:rsidP="000848EB">
      <w:pPr>
        <w:pStyle w:val="Code"/>
        <w:rPr>
          <w:highlight w:val="white"/>
        </w:rPr>
      </w:pPr>
      <w:r w:rsidRPr="000848EB">
        <w:rPr>
          <w:highlight w:val="white"/>
        </w:rPr>
        <w:t xml:space="preserve">          StreamReader </w:t>
      </w:r>
      <w:r w:rsidR="005926BE">
        <w:rPr>
          <w:highlight w:val="white"/>
        </w:rPr>
        <w:t xml:space="preserve">includeSetReader </w:t>
      </w:r>
      <w:r w:rsidRPr="000848EB">
        <w:rPr>
          <w:highlight w:val="white"/>
        </w:rPr>
        <w:t>=</w:t>
      </w:r>
    </w:p>
    <w:p w14:paraId="658D520F" w14:textId="19245B6D"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5926BE">
        <w:rPr>
          <w:highlight w:val="white"/>
        </w:rPr>
        <w:t>includeSetFile</w:t>
      </w:r>
      <w:r w:rsidR="000848EB" w:rsidRPr="000848EB">
        <w:rPr>
          <w:highlight w:val="white"/>
        </w:rPr>
        <w:t>.FullName));</w:t>
      </w:r>
    </w:p>
    <w:p w14:paraId="799200E2" w14:textId="09E0DE6E" w:rsidR="000848EB" w:rsidRPr="000848EB" w:rsidRDefault="000848EB" w:rsidP="000848EB">
      <w:pPr>
        <w:pStyle w:val="Code"/>
        <w:rPr>
          <w:highlight w:val="white"/>
        </w:rPr>
      </w:pPr>
      <w:r w:rsidRPr="000848EB">
        <w:rPr>
          <w:highlight w:val="white"/>
        </w:rPr>
        <w:t xml:space="preserve">          string </w:t>
      </w:r>
      <w:r w:rsidR="00586C7E">
        <w:rPr>
          <w:highlight w:val="white"/>
        </w:rPr>
        <w:t>fileT</w:t>
      </w:r>
      <w:r w:rsidRPr="000848EB">
        <w:rPr>
          <w:highlight w:val="white"/>
        </w:rPr>
        <w:t xml:space="preserve">ext = </w:t>
      </w:r>
      <w:r w:rsidR="005926BE">
        <w:rPr>
          <w:highlight w:val="white"/>
        </w:rPr>
        <w:t>includeSetReader</w:t>
      </w:r>
      <w:r w:rsidRPr="000848EB">
        <w:rPr>
          <w:highlight w:val="white"/>
        </w:rPr>
        <w:t>.ReadToEnd();</w:t>
      </w:r>
    </w:p>
    <w:p w14:paraId="7138CC78" w14:textId="33B27E01" w:rsidR="000848EB" w:rsidRPr="000848EB" w:rsidRDefault="000848EB" w:rsidP="000848EB">
      <w:pPr>
        <w:pStyle w:val="Code"/>
        <w:rPr>
          <w:highlight w:val="white"/>
        </w:rPr>
      </w:pPr>
      <w:r w:rsidRPr="000848EB">
        <w:rPr>
          <w:highlight w:val="white"/>
        </w:rPr>
        <w:t xml:space="preserve">          </w:t>
      </w:r>
      <w:r w:rsidR="005926BE">
        <w:rPr>
          <w:highlight w:val="white"/>
        </w:rPr>
        <w:t>includeSet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69094A48" w:rsidR="000848EB" w:rsidRPr="000848EB" w:rsidRDefault="000848EB" w:rsidP="000848EB">
      <w:pPr>
        <w:pStyle w:val="Code"/>
        <w:rPr>
          <w:highlight w:val="white"/>
        </w:rPr>
      </w:pPr>
      <w:r w:rsidRPr="000848EB">
        <w:rPr>
          <w:highlight w:val="white"/>
        </w:rPr>
        <w:t xml:space="preserve">          if (</w:t>
      </w:r>
      <w:r w:rsidR="00B33829">
        <w:rPr>
          <w:highlight w:val="white"/>
        </w:rPr>
        <w:t>fileT</w:t>
      </w:r>
      <w:r w:rsidR="00B33829" w:rsidRPr="000848EB">
        <w:rPr>
          <w:highlight w:val="white"/>
        </w:rPr>
        <w:t>ext</w:t>
      </w:r>
      <w:r w:rsidRPr="000848EB">
        <w:rPr>
          <w:highlight w:val="white"/>
        </w:rPr>
        <w:t>.Length &gt; 0) {</w:t>
      </w:r>
    </w:p>
    <w:p w14:paraId="39973CA1" w14:textId="307051D2"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B33829">
        <w:rPr>
          <w:highlight w:val="white"/>
        </w:rPr>
        <w:t>fileT</w:t>
      </w:r>
      <w:r w:rsidR="00B33829"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6D15C6A3" w14:textId="3F3008A8" w:rsidR="00CC5549"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p>
    <w:p w14:paraId="10A4C6B4" w14:textId="77777777" w:rsidR="00024666"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p>
    <w:p w14:paraId="77429386" w14:textId="1D939FDE" w:rsidR="000848EB" w:rsidRPr="000848EB" w:rsidRDefault="00024666" w:rsidP="00CC5549">
      <w:pPr>
        <w:pStyle w:val="Code"/>
        <w:rPr>
          <w:highlight w:val="white"/>
        </w:rPr>
      </w:pPr>
      <w:r>
        <w:rPr>
          <w:highlight w:val="white"/>
        </w:rPr>
        <w:t xml:space="preserve">                                         </w:t>
      </w:r>
      <w:r w:rsidR="000848EB" w:rsidRPr="000848EB">
        <w:rPr>
          <w:highlight w:val="white"/>
        </w:rPr>
        <w:t xml:space="preserve"> </w:t>
      </w:r>
      <w:r w:rsidR="00B33829">
        <w:rPr>
          <w:highlight w:val="white"/>
        </w:rPr>
        <w:t>includeName</w:t>
      </w:r>
      <w:r w:rsidR="000848EB" w:rsidRPr="000848EB">
        <w:rPr>
          <w:highlight w:val="white"/>
        </w:rPr>
        <w:t>)</w:t>
      </w:r>
      <w:r w:rsidR="00734740">
        <w:rPr>
          <w:highlight w:val="white"/>
        </w:rPr>
        <w:t>)</w:t>
      </w:r>
      <w:r w:rsidR="000848EB"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lastRenderedPageBreak/>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 xml:space="preserve">If the value of the symbol is null, we have a non-constant case </w:t>
      </w:r>
      <w:proofErr w:type="gramStart"/>
      <w:r>
        <w:rPr>
          <w:highlight w:val="white"/>
        </w:rPr>
        <w:t>value</w:t>
      </w:r>
      <w:proofErr w:type="gramEnd"/>
      <w:r>
        <w:rPr>
          <w:highlight w:val="white"/>
        </w:rPr>
        <w:t xml:space="preserv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 xml:space="preserve">The </w:t>
      </w:r>
      <w:proofErr w:type="gramStart"/>
      <w:r>
        <w:t>For</w:t>
      </w:r>
      <w:proofErr w:type="gramEnd"/>
      <w:r>
        <w:t xml:space="preserve"> Statement</w:t>
      </w:r>
      <w:bookmarkEnd w:id="150"/>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w:t>
      </w:r>
      <w:proofErr w:type="gramStart"/>
      <w:r w:rsidR="00234993">
        <w:rPr>
          <w:highlight w:val="white"/>
        </w:rPr>
        <w:t>evaluated</w:t>
      </w:r>
      <w:proofErr w:type="gramEnd"/>
      <w:r w:rsidR="00234993">
        <w:rPr>
          <w:highlight w:val="white"/>
        </w:rPr>
        <w:t xml:space="preserve">.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proofErr w:type="gramStart"/>
      <w:r w:rsidRPr="006B74F2">
        <w:rPr>
          <w:rStyle w:val="KeyWord0"/>
          <w:highlight w:val="white"/>
        </w:rPr>
        <w:t>or</w:t>
      </w:r>
      <w:r>
        <w:rPr>
          <w:highlight w:val="white"/>
        </w:rPr>
        <w:t>,</w:t>
      </w:r>
      <w:proofErr w:type="gramEnd"/>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 xml:space="preserve">The postfix increment and decrement change the operand and return the original value. The operand </w:t>
      </w:r>
      <w:proofErr w:type="gramStart"/>
      <w:r>
        <w:t>has to</w:t>
      </w:r>
      <w:proofErr w:type="gramEnd"/>
      <w:r>
        <w:t xml:space="preserve">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w:t>
      </w:r>
      <w:proofErr w:type="gramStart"/>
      <w:r w:rsidR="00033A0C">
        <w:t>actually several</w:t>
      </w:r>
      <w:proofErr w:type="gramEnd"/>
      <w:r w:rsidR="00033A0C">
        <w:t xml:space="preserve">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10501" w:rsidRPr="00D2146B" w:rsidRDefault="00F10501" w:rsidP="0050082D">
                              <w:pPr>
                                <w:spacing w:before="0" w:after="0"/>
                                <w:rPr>
                                  <w:sz w:val="18"/>
                                  <w:szCs w:val="18"/>
                                  <w:lang w:val="sv-SE"/>
                                </w:rPr>
                              </w:pPr>
                              <w:r>
                                <w:rPr>
                                  <w:sz w:val="18"/>
                                  <w:szCs w:val="18"/>
                                  <w:lang w:val="sv-SE"/>
                                </w:rPr>
                                <w:t>Static int globalInt</w:t>
                              </w:r>
                            </w:p>
                            <w:p w14:paraId="69A6032C" w14:textId="768161F7" w:rsidR="00F10501" w:rsidRDefault="00F10501" w:rsidP="0050082D">
                              <w:pPr>
                                <w:spacing w:before="0" w:after="0"/>
                                <w:rPr>
                                  <w:sz w:val="18"/>
                                  <w:szCs w:val="18"/>
                                  <w:lang w:val="sv-SE"/>
                                </w:rPr>
                              </w:pPr>
                              <w:r>
                                <w:rPr>
                                  <w:sz w:val="18"/>
                                  <w:szCs w:val="18"/>
                                  <w:lang w:val="sv-SE"/>
                                </w:rPr>
                                <w:t>Static int i</w:t>
                              </w:r>
                            </w:p>
                            <w:p w14:paraId="65DC2C71" w14:textId="7AEEED2D" w:rsidR="00F10501" w:rsidRDefault="00F10501" w:rsidP="0050082D">
                              <w:pPr>
                                <w:spacing w:before="0" w:after="0"/>
                                <w:rPr>
                                  <w:sz w:val="18"/>
                                  <w:szCs w:val="18"/>
                                  <w:lang w:val="sv-SE"/>
                                </w:rPr>
                              </w:pPr>
                            </w:p>
                            <w:p w14:paraId="3B0DD407" w14:textId="21D67AC3" w:rsidR="00F10501" w:rsidRPr="001B6705" w:rsidRDefault="00F1050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10501" w:rsidRPr="00D2146B" w:rsidRDefault="00F1050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10501" w:rsidRPr="00D2146B" w:rsidRDefault="00F1050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10501" w:rsidRDefault="00F10501"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F10501" w:rsidRPr="00D2146B" w:rsidRDefault="00F10501"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F10501" w:rsidRDefault="00F10501" w:rsidP="0050082D">
                              <w:pPr>
                                <w:spacing w:before="0" w:after="0" w:line="256" w:lineRule="auto"/>
                                <w:rPr>
                                  <w:rFonts w:eastAsia="Calibri"/>
                                  <w:color w:val="000000"/>
                                  <w:sz w:val="18"/>
                                  <w:szCs w:val="18"/>
                                </w:rPr>
                              </w:pPr>
                            </w:p>
                            <w:p w14:paraId="71CC6A80" w14:textId="77C30F45" w:rsidR="00F10501" w:rsidRPr="00D2146B" w:rsidRDefault="00F10501" w:rsidP="008C458D">
                              <w:pPr>
                                <w:spacing w:before="0" w:after="0" w:line="256" w:lineRule="auto"/>
                                <w:rPr>
                                  <w:sz w:val="18"/>
                                  <w:szCs w:val="18"/>
                                </w:rPr>
                              </w:pPr>
                              <w:r>
                                <w:rPr>
                                  <w:rFonts w:eastAsia="Calibri"/>
                                  <w:color w:val="000000"/>
                                  <w:sz w:val="18"/>
                                  <w:szCs w:val="18"/>
                                </w:rPr>
                                <w:t>m_parentTable</w:t>
                              </w:r>
                            </w:p>
                            <w:p w14:paraId="4A1EB75F" w14:textId="77777777" w:rsidR="00F10501" w:rsidRPr="00D2146B" w:rsidRDefault="00F10501" w:rsidP="0050082D">
                              <w:pPr>
                                <w:spacing w:before="0" w:after="0" w:line="256" w:lineRule="auto"/>
                                <w:rPr>
                                  <w:sz w:val="18"/>
                                  <w:szCs w:val="18"/>
                                </w:rPr>
                              </w:pPr>
                              <w:r w:rsidRPr="00D2146B">
                                <w:rPr>
                                  <w:rFonts w:eastAsia="Calibri"/>
                                  <w:color w:val="000000"/>
                                  <w:sz w:val="18"/>
                                  <w:szCs w:val="18"/>
                                </w:rPr>
                                <w:t> </w:t>
                              </w:r>
                            </w:p>
                            <w:p w14:paraId="176D8F8E" w14:textId="77777777" w:rsidR="00F10501" w:rsidRPr="00D2146B" w:rsidRDefault="00F1050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10501" w:rsidRPr="00D2146B" w:rsidRDefault="00F1050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10501" w:rsidRPr="00D2146B" w:rsidRDefault="00F10501" w:rsidP="0050082D">
                              <w:pPr>
                                <w:spacing w:before="0" w:after="0" w:line="254" w:lineRule="auto"/>
                                <w:rPr>
                                  <w:sz w:val="18"/>
                                  <w:szCs w:val="18"/>
                                </w:rPr>
                              </w:pPr>
                              <w:r>
                                <w:rPr>
                                  <w:rFonts w:eastAsia="Calibri"/>
                                  <w:color w:val="000000"/>
                                  <w:sz w:val="18"/>
                                  <w:szCs w:val="18"/>
                                </w:rPr>
                                <w:t>auto int i</w:t>
                              </w:r>
                            </w:p>
                            <w:p w14:paraId="1EB866A9" w14:textId="57278A33" w:rsidR="00F10501" w:rsidRDefault="00F1050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10501" w:rsidRDefault="00F10501" w:rsidP="00073BF2">
                              <w:pPr>
                                <w:spacing w:before="0" w:after="0" w:line="254" w:lineRule="auto"/>
                                <w:rPr>
                                  <w:rFonts w:eastAsia="Calibri"/>
                                  <w:color w:val="000000"/>
                                  <w:sz w:val="18"/>
                                  <w:szCs w:val="18"/>
                                </w:rPr>
                              </w:pPr>
                            </w:p>
                            <w:p w14:paraId="55FF5C13" w14:textId="77777777" w:rsidR="00F10501" w:rsidRPr="00D2146B" w:rsidRDefault="00F10501" w:rsidP="00073BF2">
                              <w:pPr>
                                <w:spacing w:before="0" w:after="0" w:line="256" w:lineRule="auto"/>
                                <w:rPr>
                                  <w:sz w:val="18"/>
                                  <w:szCs w:val="18"/>
                                </w:rPr>
                              </w:pPr>
                              <w:r>
                                <w:rPr>
                                  <w:rFonts w:eastAsia="Calibri"/>
                                  <w:color w:val="000000"/>
                                  <w:sz w:val="18"/>
                                  <w:szCs w:val="18"/>
                                </w:rPr>
                                <w:t>m_parentTable</w:t>
                              </w:r>
                            </w:p>
                            <w:p w14:paraId="20CF0F08" w14:textId="77777777" w:rsidR="00F10501" w:rsidRPr="00D2146B" w:rsidRDefault="00F10501" w:rsidP="00073BF2">
                              <w:pPr>
                                <w:spacing w:before="0" w:after="0" w:line="254" w:lineRule="auto"/>
                                <w:rPr>
                                  <w:sz w:val="18"/>
                                  <w:szCs w:val="18"/>
                                </w:rPr>
                              </w:pPr>
                            </w:p>
                            <w:p w14:paraId="2347329E" w14:textId="77777777" w:rsidR="00F10501" w:rsidRPr="00D2146B" w:rsidRDefault="00F10501" w:rsidP="0050082D">
                              <w:pPr>
                                <w:spacing w:before="0" w:after="0" w:line="254" w:lineRule="auto"/>
                                <w:rPr>
                                  <w:sz w:val="18"/>
                                  <w:szCs w:val="18"/>
                                </w:rPr>
                              </w:pPr>
                              <w:r w:rsidRPr="00D2146B">
                                <w:rPr>
                                  <w:rFonts w:eastAsia="Calibri"/>
                                  <w:color w:val="000000"/>
                                  <w:sz w:val="18"/>
                                  <w:szCs w:val="18"/>
                                </w:rPr>
                                <w:t> </w:t>
                              </w:r>
                            </w:p>
                            <w:p w14:paraId="7D6DAD56" w14:textId="77777777" w:rsidR="00F10501" w:rsidRPr="00D2146B" w:rsidRDefault="00F1050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10501" w:rsidRPr="00D2146B" w:rsidRDefault="00F1050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10501" w:rsidRPr="00100F82" w:rsidRDefault="00F10501" w:rsidP="00100F82">
                              <w:pPr>
                                <w:spacing w:before="0" w:after="0"/>
                                <w:rPr>
                                  <w:sz w:val="18"/>
                                  <w:szCs w:val="18"/>
                                </w:rPr>
                              </w:pPr>
                              <w:r w:rsidRPr="00100F82">
                                <w:rPr>
                                  <w:sz w:val="18"/>
                                  <w:szCs w:val="18"/>
                                </w:rPr>
                                <w:t>auto int i</w:t>
                              </w:r>
                            </w:p>
                            <w:p w14:paraId="5D0A676C" w14:textId="673BC4F3" w:rsidR="00F10501" w:rsidRPr="00100F82" w:rsidRDefault="00F10501" w:rsidP="00100F82">
                              <w:pPr>
                                <w:spacing w:before="0" w:after="0"/>
                                <w:rPr>
                                  <w:sz w:val="18"/>
                                  <w:szCs w:val="18"/>
                                </w:rPr>
                              </w:pPr>
                              <w:r w:rsidRPr="00100F82">
                                <w:rPr>
                                  <w:sz w:val="18"/>
                                  <w:szCs w:val="18"/>
                                </w:rPr>
                                <w:t>auto double blockDouble</w:t>
                              </w:r>
                            </w:p>
                            <w:p w14:paraId="5B01AFF6" w14:textId="77777777" w:rsidR="00F10501" w:rsidRDefault="00F10501" w:rsidP="00100F82">
                              <w:pPr>
                                <w:spacing w:before="0" w:after="0" w:line="256" w:lineRule="auto"/>
                                <w:rPr>
                                  <w:rFonts w:eastAsia="Calibri"/>
                                  <w:color w:val="000000"/>
                                  <w:sz w:val="18"/>
                                  <w:szCs w:val="18"/>
                                </w:rPr>
                              </w:pPr>
                            </w:p>
                            <w:p w14:paraId="35EF25BA" w14:textId="6D9A7EDC" w:rsidR="00F10501" w:rsidRPr="00D2146B" w:rsidRDefault="00F10501" w:rsidP="00100F82">
                              <w:pPr>
                                <w:spacing w:before="0" w:after="0" w:line="256" w:lineRule="auto"/>
                                <w:rPr>
                                  <w:sz w:val="18"/>
                                  <w:szCs w:val="18"/>
                                </w:rPr>
                              </w:pPr>
                              <w:r>
                                <w:rPr>
                                  <w:rFonts w:eastAsia="Calibri"/>
                                  <w:color w:val="000000"/>
                                  <w:sz w:val="18"/>
                                  <w:szCs w:val="18"/>
                                </w:rPr>
                                <w:t>m_parentTable</w:t>
                              </w:r>
                            </w:p>
                            <w:p w14:paraId="274031CF" w14:textId="32871C06" w:rsidR="00F10501" w:rsidRDefault="00F1050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10501" w:rsidRDefault="00F1050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10501" w:rsidRDefault="00F10501" w:rsidP="00D44BB8">
                              <w:pPr>
                                <w:spacing w:line="252" w:lineRule="auto"/>
                              </w:pPr>
                              <w:r>
                                <w:rPr>
                                  <w:rFonts w:eastAsia="Calibri"/>
                                  <w:color w:val="000000"/>
                                  <w:sz w:val="18"/>
                                  <w:szCs w:val="18"/>
                                </w:rPr>
                                <w:t>SymbolTable.CurrentTable</w:t>
                              </w:r>
                            </w:p>
                            <w:p w14:paraId="332537CB" w14:textId="66AB52F1" w:rsidR="00F10501" w:rsidRDefault="00F10501" w:rsidP="00D44BB8">
                              <w:pPr>
                                <w:spacing w:line="252" w:lineRule="auto"/>
                              </w:pPr>
                            </w:p>
                            <w:p w14:paraId="35DA4169" w14:textId="77777777" w:rsidR="00F10501" w:rsidRDefault="00F1050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10501" w:rsidRPr="00610E6C" w:rsidRDefault="00F1050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10501" w:rsidRPr="00D2146B" w:rsidRDefault="00F10501" w:rsidP="0050082D">
                        <w:pPr>
                          <w:spacing w:before="0" w:after="0"/>
                          <w:rPr>
                            <w:sz w:val="18"/>
                            <w:szCs w:val="18"/>
                            <w:lang w:val="sv-SE"/>
                          </w:rPr>
                        </w:pPr>
                        <w:r>
                          <w:rPr>
                            <w:sz w:val="18"/>
                            <w:szCs w:val="18"/>
                            <w:lang w:val="sv-SE"/>
                          </w:rPr>
                          <w:t>Static int globalInt</w:t>
                        </w:r>
                      </w:p>
                      <w:p w14:paraId="69A6032C" w14:textId="768161F7" w:rsidR="00F10501" w:rsidRDefault="00F10501" w:rsidP="0050082D">
                        <w:pPr>
                          <w:spacing w:before="0" w:after="0"/>
                          <w:rPr>
                            <w:sz w:val="18"/>
                            <w:szCs w:val="18"/>
                            <w:lang w:val="sv-SE"/>
                          </w:rPr>
                        </w:pPr>
                        <w:r>
                          <w:rPr>
                            <w:sz w:val="18"/>
                            <w:szCs w:val="18"/>
                            <w:lang w:val="sv-SE"/>
                          </w:rPr>
                          <w:t>Static int i</w:t>
                        </w:r>
                      </w:p>
                      <w:p w14:paraId="65DC2C71" w14:textId="7AEEED2D" w:rsidR="00F10501" w:rsidRDefault="00F10501" w:rsidP="0050082D">
                        <w:pPr>
                          <w:spacing w:before="0" w:after="0"/>
                          <w:rPr>
                            <w:sz w:val="18"/>
                            <w:szCs w:val="18"/>
                            <w:lang w:val="sv-SE"/>
                          </w:rPr>
                        </w:pPr>
                      </w:p>
                      <w:p w14:paraId="3B0DD407" w14:textId="21D67AC3" w:rsidR="00F10501" w:rsidRPr="001B6705" w:rsidRDefault="00F1050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10501" w:rsidRPr="00D2146B" w:rsidRDefault="00F10501"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10501" w:rsidRPr="00D2146B" w:rsidRDefault="00F1050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10501" w:rsidRDefault="00F10501"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F10501" w:rsidRPr="00D2146B" w:rsidRDefault="00F10501"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F10501" w:rsidRDefault="00F10501" w:rsidP="0050082D">
                        <w:pPr>
                          <w:spacing w:before="0" w:after="0" w:line="256" w:lineRule="auto"/>
                          <w:rPr>
                            <w:rFonts w:eastAsia="Calibri"/>
                            <w:color w:val="000000"/>
                            <w:sz w:val="18"/>
                            <w:szCs w:val="18"/>
                          </w:rPr>
                        </w:pPr>
                      </w:p>
                      <w:p w14:paraId="71CC6A80" w14:textId="77C30F45" w:rsidR="00F10501" w:rsidRPr="00D2146B" w:rsidRDefault="00F10501" w:rsidP="008C458D">
                        <w:pPr>
                          <w:spacing w:before="0" w:after="0" w:line="256" w:lineRule="auto"/>
                          <w:rPr>
                            <w:sz w:val="18"/>
                            <w:szCs w:val="18"/>
                          </w:rPr>
                        </w:pPr>
                        <w:r>
                          <w:rPr>
                            <w:rFonts w:eastAsia="Calibri"/>
                            <w:color w:val="000000"/>
                            <w:sz w:val="18"/>
                            <w:szCs w:val="18"/>
                          </w:rPr>
                          <w:t>m_parentTable</w:t>
                        </w:r>
                      </w:p>
                      <w:p w14:paraId="4A1EB75F" w14:textId="77777777" w:rsidR="00F10501" w:rsidRPr="00D2146B" w:rsidRDefault="00F10501" w:rsidP="0050082D">
                        <w:pPr>
                          <w:spacing w:before="0" w:after="0" w:line="256" w:lineRule="auto"/>
                          <w:rPr>
                            <w:sz w:val="18"/>
                            <w:szCs w:val="18"/>
                          </w:rPr>
                        </w:pPr>
                        <w:r w:rsidRPr="00D2146B">
                          <w:rPr>
                            <w:rFonts w:eastAsia="Calibri"/>
                            <w:color w:val="000000"/>
                            <w:sz w:val="18"/>
                            <w:szCs w:val="18"/>
                          </w:rPr>
                          <w:t> </w:t>
                        </w:r>
                      </w:p>
                      <w:p w14:paraId="176D8F8E" w14:textId="77777777" w:rsidR="00F10501" w:rsidRPr="00D2146B" w:rsidRDefault="00F1050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10501" w:rsidRPr="00D2146B" w:rsidRDefault="00F1050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10501" w:rsidRPr="00D2146B" w:rsidRDefault="00F10501" w:rsidP="0050082D">
                        <w:pPr>
                          <w:spacing w:before="0" w:after="0" w:line="254" w:lineRule="auto"/>
                          <w:rPr>
                            <w:sz w:val="18"/>
                            <w:szCs w:val="18"/>
                          </w:rPr>
                        </w:pPr>
                        <w:r>
                          <w:rPr>
                            <w:rFonts w:eastAsia="Calibri"/>
                            <w:color w:val="000000"/>
                            <w:sz w:val="18"/>
                            <w:szCs w:val="18"/>
                          </w:rPr>
                          <w:t>auto int i</w:t>
                        </w:r>
                      </w:p>
                      <w:p w14:paraId="1EB866A9" w14:textId="57278A33" w:rsidR="00F10501" w:rsidRDefault="00F1050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10501" w:rsidRDefault="00F10501" w:rsidP="00073BF2">
                        <w:pPr>
                          <w:spacing w:before="0" w:after="0" w:line="254" w:lineRule="auto"/>
                          <w:rPr>
                            <w:rFonts w:eastAsia="Calibri"/>
                            <w:color w:val="000000"/>
                            <w:sz w:val="18"/>
                            <w:szCs w:val="18"/>
                          </w:rPr>
                        </w:pPr>
                      </w:p>
                      <w:p w14:paraId="55FF5C13" w14:textId="77777777" w:rsidR="00F10501" w:rsidRPr="00D2146B" w:rsidRDefault="00F10501" w:rsidP="00073BF2">
                        <w:pPr>
                          <w:spacing w:before="0" w:after="0" w:line="256" w:lineRule="auto"/>
                          <w:rPr>
                            <w:sz w:val="18"/>
                            <w:szCs w:val="18"/>
                          </w:rPr>
                        </w:pPr>
                        <w:r>
                          <w:rPr>
                            <w:rFonts w:eastAsia="Calibri"/>
                            <w:color w:val="000000"/>
                            <w:sz w:val="18"/>
                            <w:szCs w:val="18"/>
                          </w:rPr>
                          <w:t>m_parentTable</w:t>
                        </w:r>
                      </w:p>
                      <w:p w14:paraId="20CF0F08" w14:textId="77777777" w:rsidR="00F10501" w:rsidRPr="00D2146B" w:rsidRDefault="00F10501" w:rsidP="00073BF2">
                        <w:pPr>
                          <w:spacing w:before="0" w:after="0" w:line="254" w:lineRule="auto"/>
                          <w:rPr>
                            <w:sz w:val="18"/>
                            <w:szCs w:val="18"/>
                          </w:rPr>
                        </w:pPr>
                      </w:p>
                      <w:p w14:paraId="2347329E" w14:textId="77777777" w:rsidR="00F10501" w:rsidRPr="00D2146B" w:rsidRDefault="00F10501" w:rsidP="0050082D">
                        <w:pPr>
                          <w:spacing w:before="0" w:after="0" w:line="254" w:lineRule="auto"/>
                          <w:rPr>
                            <w:sz w:val="18"/>
                            <w:szCs w:val="18"/>
                          </w:rPr>
                        </w:pPr>
                        <w:r w:rsidRPr="00D2146B">
                          <w:rPr>
                            <w:rFonts w:eastAsia="Calibri"/>
                            <w:color w:val="000000"/>
                            <w:sz w:val="18"/>
                            <w:szCs w:val="18"/>
                          </w:rPr>
                          <w:t> </w:t>
                        </w:r>
                      </w:p>
                      <w:p w14:paraId="7D6DAD56" w14:textId="77777777" w:rsidR="00F10501" w:rsidRPr="00D2146B" w:rsidRDefault="00F1050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10501" w:rsidRPr="00D2146B" w:rsidRDefault="00F1050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10501" w:rsidRPr="00100F82" w:rsidRDefault="00F10501" w:rsidP="00100F82">
                        <w:pPr>
                          <w:spacing w:before="0" w:after="0"/>
                          <w:rPr>
                            <w:sz w:val="18"/>
                            <w:szCs w:val="18"/>
                          </w:rPr>
                        </w:pPr>
                        <w:r w:rsidRPr="00100F82">
                          <w:rPr>
                            <w:sz w:val="18"/>
                            <w:szCs w:val="18"/>
                          </w:rPr>
                          <w:t>auto int i</w:t>
                        </w:r>
                      </w:p>
                      <w:p w14:paraId="5D0A676C" w14:textId="673BC4F3" w:rsidR="00F10501" w:rsidRPr="00100F82" w:rsidRDefault="00F10501" w:rsidP="00100F82">
                        <w:pPr>
                          <w:spacing w:before="0" w:after="0"/>
                          <w:rPr>
                            <w:sz w:val="18"/>
                            <w:szCs w:val="18"/>
                          </w:rPr>
                        </w:pPr>
                        <w:r w:rsidRPr="00100F82">
                          <w:rPr>
                            <w:sz w:val="18"/>
                            <w:szCs w:val="18"/>
                          </w:rPr>
                          <w:t>auto double blockDouble</w:t>
                        </w:r>
                      </w:p>
                      <w:p w14:paraId="5B01AFF6" w14:textId="77777777" w:rsidR="00F10501" w:rsidRDefault="00F10501" w:rsidP="00100F82">
                        <w:pPr>
                          <w:spacing w:before="0" w:after="0" w:line="256" w:lineRule="auto"/>
                          <w:rPr>
                            <w:rFonts w:eastAsia="Calibri"/>
                            <w:color w:val="000000"/>
                            <w:sz w:val="18"/>
                            <w:szCs w:val="18"/>
                          </w:rPr>
                        </w:pPr>
                      </w:p>
                      <w:p w14:paraId="35EF25BA" w14:textId="6D9A7EDC" w:rsidR="00F10501" w:rsidRPr="00D2146B" w:rsidRDefault="00F10501" w:rsidP="00100F82">
                        <w:pPr>
                          <w:spacing w:before="0" w:after="0" w:line="256" w:lineRule="auto"/>
                          <w:rPr>
                            <w:sz w:val="18"/>
                            <w:szCs w:val="18"/>
                          </w:rPr>
                        </w:pPr>
                        <w:r>
                          <w:rPr>
                            <w:rFonts w:eastAsia="Calibri"/>
                            <w:color w:val="000000"/>
                            <w:sz w:val="18"/>
                            <w:szCs w:val="18"/>
                          </w:rPr>
                          <w:t>m_parentTable</w:t>
                        </w:r>
                      </w:p>
                      <w:p w14:paraId="274031CF" w14:textId="32871C06" w:rsidR="00F10501" w:rsidRDefault="00F10501"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10501" w:rsidRDefault="00F10501"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10501" w:rsidRDefault="00F10501" w:rsidP="00D44BB8">
                        <w:pPr>
                          <w:spacing w:line="252" w:lineRule="auto"/>
                        </w:pPr>
                        <w:r>
                          <w:rPr>
                            <w:rFonts w:eastAsia="Calibri"/>
                            <w:color w:val="000000"/>
                            <w:sz w:val="18"/>
                            <w:szCs w:val="18"/>
                          </w:rPr>
                          <w:t>SymbolTable.CurrentTable</w:t>
                        </w:r>
                      </w:p>
                      <w:p w14:paraId="332537CB" w14:textId="66AB52F1" w:rsidR="00F10501" w:rsidRDefault="00F10501" w:rsidP="00D44BB8">
                        <w:pPr>
                          <w:spacing w:line="252" w:lineRule="auto"/>
                        </w:pPr>
                      </w:p>
                      <w:p w14:paraId="35DA4169" w14:textId="77777777" w:rsidR="00F10501" w:rsidRDefault="00F10501"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10501" w:rsidRPr="00610E6C" w:rsidRDefault="00F1050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w:t>
      </w:r>
      <w:proofErr w:type="gramStart"/>
      <w:r w:rsidR="00872364">
        <w:rPr>
          <w:highlight w:val="white"/>
        </w:rPr>
        <w:t>offset, since</w:t>
      </w:r>
      <w:proofErr w:type="gramEnd"/>
      <w:r w:rsidR="00872364">
        <w:rPr>
          <w:highlight w:val="white"/>
        </w:rPr>
        <w:t xml:space="preserv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w:t>
      </w:r>
      <w:proofErr w:type="gramStart"/>
      <w:r w:rsidRPr="00095BB8">
        <w:rPr>
          <w:rStyle w:val="CodeInText"/>
          <w:b w:val="0"/>
          <w:bCs/>
        </w:rPr>
        <w:t xml:space="preserve">actually </w:t>
      </w:r>
      <w:r w:rsidR="008C7EFF" w:rsidRPr="00095BB8">
        <w:rPr>
          <w:rStyle w:val="CodeInText"/>
          <w:b w:val="0"/>
          <w:bCs/>
        </w:rPr>
        <w:t>has</w:t>
      </w:r>
      <w:proofErr w:type="gramEnd"/>
      <w:r w:rsidR="008C7EFF" w:rsidRPr="00095BB8">
        <w:rPr>
          <w:rStyle w:val="CodeInText"/>
          <w:b w:val="0"/>
          <w:bCs/>
        </w:rPr>
        <w:t xml:space="preserve">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 xml:space="preserve">names are the same. For symbols without external linkage, the unique name is </w:t>
      </w:r>
      <w:proofErr w:type="gramStart"/>
      <w:r w:rsidRPr="00095BB8">
        <w:rPr>
          <w:rStyle w:val="CodeInText"/>
          <w:b w:val="0"/>
          <w:bCs/>
        </w:rPr>
        <w:t>really unique</w:t>
      </w:r>
      <w:proofErr w:type="gramEnd"/>
      <w:r w:rsidRPr="00095BB8">
        <w:rPr>
          <w:rStyle w:val="CodeInText"/>
          <w:b w:val="0"/>
          <w:bCs/>
        </w:rPr>
        <w:t>.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w:t>
      </w:r>
      <w:proofErr w:type="gramStart"/>
      <w:r>
        <w:t>type</w:t>
      </w:r>
      <w:proofErr w:type="gramEnd"/>
      <w:r>
        <w:t xml:space="preserv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w:t>
      </w:r>
      <w:proofErr w:type="gramStart"/>
      <w:r w:rsidR="00752124">
        <w:t>meaningful, since</w:t>
      </w:r>
      <w:proofErr w:type="gramEnd"/>
      <w:r w:rsidR="00752124">
        <w:t xml:space="preserv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proofErr w:type="gramStart"/>
      <w:r w:rsidR="00752124">
        <w:t>meaningful, since</w:t>
      </w:r>
      <w:proofErr w:type="gramEnd"/>
      <w:r w:rsidR="00752124">
        <w:t xml:space="preserv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 xml:space="preserve">is </w:t>
      </w:r>
      <w:proofErr w:type="gramStart"/>
      <w:r w:rsidR="00752124">
        <w:t>meaningless, but</w:t>
      </w:r>
      <w:proofErr w:type="gramEnd"/>
      <w:r w:rsidR="00752124">
        <w:t xml:space="preserve">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 xml:space="preserve">it is </w:t>
        </w:r>
        <w:proofErr w:type="gramStart"/>
        <w:r>
          <w:t>constant</w:t>
        </w:r>
      </w:ins>
      <w:r w:rsidR="00D96162">
        <w:t xml:space="preserve"> in </w:t>
      </w:r>
      <w:r w:rsidR="00984E72">
        <w:t>itself</w:t>
      </w:r>
      <w:r w:rsidR="00C04FC7">
        <w:t>,</w:t>
      </w:r>
      <w:r w:rsidR="00984E72">
        <w:t xml:space="preserve"> or</w:t>
      </w:r>
      <w:proofErr w:type="gramEnd"/>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w:t>
      </w:r>
      <w:proofErr w:type="gramStart"/>
      <w:r>
        <w:rPr>
          <w:highlight w:val="white"/>
        </w:rPr>
        <w:t>completeness, since</w:t>
      </w:r>
      <w:proofErr w:type="gramEnd"/>
      <w:r>
        <w:rPr>
          <w:highlight w:val="white"/>
        </w:rPr>
        <w:t xml:space="preserv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w:t>
      </w:r>
      <w:proofErr w:type="gramStart"/>
      <w:r w:rsidR="008B5B58">
        <w:rPr>
          <w:highlight w:val="white"/>
        </w:rPr>
        <w:t>bytes</w:t>
      </w:r>
      <w:proofErr w:type="gramEnd"/>
      <w:r w:rsidR="008B5B58">
        <w:rPr>
          <w:highlight w:val="white"/>
        </w:rPr>
        <w:t xml:space="preserve">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 xml:space="preserve">the </w:t>
      </w:r>
      <w:proofErr w:type="gramStart"/>
      <w:r w:rsidR="000523A8">
        <w:rPr>
          <w:highlight w:val="white"/>
        </w:rPr>
        <w:t>zero value</w:t>
      </w:r>
      <w:proofErr w:type="gramEnd"/>
      <w:r w:rsidR="000523A8">
        <w:rPr>
          <w:highlight w:val="white"/>
        </w:rPr>
        <w:t xml:space="preserv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proofErr w:type="gramStart"/>
      <w:r>
        <w:rPr>
          <w:highlight w:val="white"/>
        </w:rPr>
        <w:t>Similar to</w:t>
      </w:r>
      <w:proofErr w:type="gramEnd"/>
      <w:r>
        <w:rPr>
          <w:highlight w:val="white"/>
        </w:rPr>
        <w:t xml:space="preserve">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w:t>
      </w:r>
      <w:proofErr w:type="gramStart"/>
      <w:r>
        <w:rPr>
          <w:highlight w:val="white"/>
        </w:rPr>
        <w:t>zero</w:t>
      </w:r>
      <w:proofErr w:type="gramEnd"/>
      <w:r>
        <w:rPr>
          <w:highlight w:val="white"/>
        </w:rPr>
        <w:t xml:space="preserve">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 xml:space="preserve">If the source value is </w:t>
      </w:r>
      <w:proofErr w:type="gramStart"/>
      <w:r>
        <w:rPr>
          <w:highlight w:val="white"/>
        </w:rPr>
        <w:t>zero</w:t>
      </w:r>
      <w:proofErr w:type="gramEnd"/>
      <w:r>
        <w:rPr>
          <w:highlight w:val="white"/>
        </w:rPr>
        <w:t xml:space="preserve">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proofErr w:type="gramStart"/>
      <w:r w:rsidR="0065171F">
        <w:rPr>
          <w:highlight w:val="white"/>
        </w:rPr>
        <w:t>more simple</w:t>
      </w:r>
      <w:proofErr w:type="gramEnd"/>
      <w:r w:rsidR="0065171F">
        <w:rPr>
          <w:highlight w:val="white"/>
        </w:rPr>
        <w:t xml:space="preserv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w:t>
      </w:r>
      <w:proofErr w:type="gramStart"/>
      <w:r>
        <w:rPr>
          <w:highlight w:val="white"/>
        </w:rPr>
        <w:t>are allowed to</w:t>
      </w:r>
      <w:proofErr w:type="gramEnd"/>
      <w:r>
        <w:rPr>
          <w:highlight w:val="white"/>
        </w:rPr>
        <w:t xml:space="preserve">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10501" w:rsidRPr="00D2146B" w:rsidRDefault="00F1050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10501" w:rsidRPr="00D2146B" w:rsidRDefault="00F10501"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F10501" w:rsidRPr="00D2146B" w:rsidRDefault="00F1050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10501" w:rsidRPr="00D2146B" w:rsidRDefault="00F1050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10501" w:rsidRPr="00D2146B" w:rsidRDefault="00F10501" w:rsidP="00D2146B">
                              <w:pPr>
                                <w:spacing w:before="0" w:after="0"/>
                                <w:rPr>
                                  <w:sz w:val="18"/>
                                  <w:szCs w:val="18"/>
                                  <w:lang w:val="sv-SE"/>
                                </w:rPr>
                              </w:pPr>
                              <w:r w:rsidRPr="00D2146B">
                                <w:rPr>
                                  <w:sz w:val="18"/>
                                  <w:szCs w:val="18"/>
                                  <w:lang w:val="sv-SE"/>
                                </w:rPr>
                                <w:t>Ellipse Frame Pointer</w:t>
                              </w:r>
                            </w:p>
                            <w:p w14:paraId="366E1AE1" w14:textId="757FAE9A" w:rsidR="00F10501" w:rsidRPr="00D2146B" w:rsidRDefault="00F10501" w:rsidP="00D2146B">
                              <w:pPr>
                                <w:spacing w:before="0" w:after="0"/>
                                <w:rPr>
                                  <w:sz w:val="18"/>
                                  <w:szCs w:val="18"/>
                                  <w:lang w:val="sv-SE"/>
                                </w:rPr>
                              </w:pPr>
                              <w:r w:rsidRPr="00D2146B">
                                <w:rPr>
                                  <w:sz w:val="18"/>
                                  <w:szCs w:val="18"/>
                                  <w:lang w:val="sv-SE"/>
                                </w:rPr>
                                <w:t>Regular Frame Pointer</w:t>
                              </w:r>
                            </w:p>
                            <w:p w14:paraId="3E5A4966" w14:textId="38836501" w:rsidR="00F10501" w:rsidRPr="00D2146B" w:rsidRDefault="00F1050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10501" w:rsidRPr="00D2146B" w:rsidRDefault="00F10501" w:rsidP="00D2146B">
                              <w:pPr>
                                <w:spacing w:before="0" w:after="0"/>
                                <w:rPr>
                                  <w:sz w:val="18"/>
                                  <w:szCs w:val="18"/>
                                  <w:lang w:val="sv-SE"/>
                                </w:rPr>
                              </w:pPr>
                            </w:p>
                            <w:p w14:paraId="48B5950A" w14:textId="77777777" w:rsidR="00F10501" w:rsidRPr="00D2146B" w:rsidRDefault="00F1050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10501" w:rsidRPr="00D2146B" w:rsidRDefault="00F1050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10501" w:rsidRPr="00D2146B" w:rsidRDefault="00F1050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10501" w:rsidRPr="00D2146B" w:rsidRDefault="00F1050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10501" w:rsidRPr="00D2146B" w:rsidRDefault="00F1050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10501" w:rsidRPr="00D2146B" w:rsidRDefault="00F1050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10501" w:rsidRPr="00D2146B" w:rsidRDefault="00F1050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 </w:t>
                              </w:r>
                            </w:p>
                            <w:p w14:paraId="2924CD49"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10501" w:rsidRPr="00D2146B" w:rsidRDefault="00F1050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10501" w:rsidRPr="00D2146B" w:rsidRDefault="00F1050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10501" w:rsidRPr="00D2146B" w:rsidRDefault="00F1050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10501" w:rsidRPr="00D2146B" w:rsidRDefault="00F1050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 </w:t>
                              </w:r>
                            </w:p>
                            <w:p w14:paraId="1ECBE518"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10501" w:rsidRPr="00D2146B" w:rsidRDefault="00F1050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10501" w:rsidRPr="00D2146B" w:rsidRDefault="00F1050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10501" w:rsidRPr="00D2146B" w:rsidRDefault="00F10501" w:rsidP="00D2146B">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67D3A24E" w14:textId="26A2ED72" w:rsidR="00F10501" w:rsidRPr="00D2146B" w:rsidRDefault="00F10501"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10501" w:rsidRPr="00D2146B" w:rsidRDefault="00F10501"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10501" w:rsidRPr="00D2146B" w:rsidRDefault="00F10501" w:rsidP="00D2146B">
                        <w:pPr>
                          <w:spacing w:before="0" w:after="0"/>
                          <w:rPr>
                            <w:sz w:val="18"/>
                            <w:szCs w:val="18"/>
                            <w:lang w:val="sv-SE"/>
                          </w:rPr>
                        </w:pPr>
                        <w:r w:rsidRPr="00D2146B">
                          <w:rPr>
                            <w:sz w:val="18"/>
                            <w:szCs w:val="18"/>
                            <w:lang w:val="sv-SE"/>
                          </w:rPr>
                          <w:t>Ellipse Frame Pointer</w:t>
                        </w:r>
                      </w:p>
                      <w:p w14:paraId="366E1AE1" w14:textId="757FAE9A" w:rsidR="00F10501" w:rsidRPr="00D2146B" w:rsidRDefault="00F10501" w:rsidP="00D2146B">
                        <w:pPr>
                          <w:spacing w:before="0" w:after="0"/>
                          <w:rPr>
                            <w:sz w:val="18"/>
                            <w:szCs w:val="18"/>
                            <w:lang w:val="sv-SE"/>
                          </w:rPr>
                        </w:pPr>
                        <w:r w:rsidRPr="00D2146B">
                          <w:rPr>
                            <w:sz w:val="18"/>
                            <w:szCs w:val="18"/>
                            <w:lang w:val="sv-SE"/>
                          </w:rPr>
                          <w:t>Regular Frame Pointer</w:t>
                        </w:r>
                      </w:p>
                      <w:p w14:paraId="3E5A4966" w14:textId="38836501" w:rsidR="00F10501" w:rsidRPr="00D2146B" w:rsidRDefault="00F1050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10501" w:rsidRPr="00D2146B" w:rsidRDefault="00F10501" w:rsidP="00D2146B">
                        <w:pPr>
                          <w:spacing w:before="0" w:after="0"/>
                          <w:rPr>
                            <w:sz w:val="18"/>
                            <w:szCs w:val="18"/>
                            <w:lang w:val="sv-SE"/>
                          </w:rPr>
                        </w:pPr>
                      </w:p>
                      <w:p w14:paraId="48B5950A" w14:textId="77777777" w:rsidR="00F10501" w:rsidRPr="00D2146B" w:rsidRDefault="00F10501"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10501" w:rsidRPr="00D2146B" w:rsidRDefault="00F10501"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10501" w:rsidRPr="00D2146B" w:rsidRDefault="00F1050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10501" w:rsidRPr="00D2146B" w:rsidRDefault="00F1050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10501" w:rsidRPr="00D2146B" w:rsidRDefault="00F1050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10501" w:rsidRPr="00D2146B" w:rsidRDefault="00F10501"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10501" w:rsidRPr="00D2146B" w:rsidRDefault="00F1050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 </w:t>
                        </w:r>
                      </w:p>
                      <w:p w14:paraId="2924CD49" w14:textId="77777777" w:rsidR="00F10501" w:rsidRPr="00D2146B" w:rsidRDefault="00F1050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10501" w:rsidRPr="00D2146B" w:rsidRDefault="00F1050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10501" w:rsidRPr="00D2146B" w:rsidRDefault="00F1050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10501" w:rsidRPr="00D2146B" w:rsidRDefault="00F1050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10501" w:rsidRPr="00D2146B" w:rsidRDefault="00F1050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 </w:t>
                        </w:r>
                      </w:p>
                      <w:p w14:paraId="1ECBE518" w14:textId="77777777" w:rsidR="00F10501" w:rsidRPr="00D2146B" w:rsidRDefault="00F1050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10501" w:rsidRPr="00D2146B" w:rsidRDefault="00F1050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10501" w:rsidRPr="00D2146B" w:rsidRDefault="00F1050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10501" w:rsidRDefault="00F10501"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F10501" w:rsidRDefault="00F1050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10501" w:rsidRPr="00D2146B" w:rsidRDefault="00F1050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10501" w:rsidRPr="00D2146B" w:rsidRDefault="00F1050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10501" w:rsidRPr="00D2146B" w:rsidRDefault="00F1050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10501" w:rsidRPr="00D2146B" w:rsidRDefault="00F1050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10501" w:rsidRPr="00D2146B" w:rsidRDefault="00F10501" w:rsidP="002903DF">
                              <w:pPr>
                                <w:spacing w:before="0" w:after="0"/>
                                <w:rPr>
                                  <w:sz w:val="18"/>
                                  <w:szCs w:val="18"/>
                                  <w:lang w:val="sv-SE"/>
                                </w:rPr>
                              </w:pPr>
                              <w:r w:rsidRPr="00D2146B">
                                <w:rPr>
                                  <w:sz w:val="18"/>
                                  <w:szCs w:val="18"/>
                                  <w:lang w:val="sv-SE"/>
                                </w:rPr>
                                <w:t>Ellipse Frame Pointer</w:t>
                              </w:r>
                            </w:p>
                            <w:p w14:paraId="5718813E" w14:textId="77777777" w:rsidR="00F10501" w:rsidRPr="00D2146B" w:rsidRDefault="00F10501" w:rsidP="002903DF">
                              <w:pPr>
                                <w:spacing w:before="0" w:after="0"/>
                                <w:rPr>
                                  <w:sz w:val="18"/>
                                  <w:szCs w:val="18"/>
                                  <w:lang w:val="sv-SE"/>
                                </w:rPr>
                              </w:pPr>
                              <w:r w:rsidRPr="00D2146B">
                                <w:rPr>
                                  <w:sz w:val="18"/>
                                  <w:szCs w:val="18"/>
                                  <w:lang w:val="sv-SE"/>
                                </w:rPr>
                                <w:t>Regular Frame Pointer</w:t>
                              </w:r>
                            </w:p>
                            <w:p w14:paraId="62230721" w14:textId="77777777" w:rsidR="00F10501" w:rsidRPr="00D2146B" w:rsidRDefault="00F1050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10501" w:rsidRPr="00D2146B" w:rsidRDefault="00F10501" w:rsidP="002903DF">
                              <w:pPr>
                                <w:spacing w:before="0" w:after="0"/>
                                <w:rPr>
                                  <w:sz w:val="18"/>
                                  <w:szCs w:val="18"/>
                                  <w:lang w:val="sv-SE"/>
                                </w:rPr>
                              </w:pPr>
                            </w:p>
                            <w:p w14:paraId="3BE3217A" w14:textId="77777777" w:rsidR="00F10501" w:rsidRPr="00D2146B" w:rsidRDefault="00F1050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10501" w:rsidRPr="00D2146B" w:rsidRDefault="00F1050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10501" w:rsidRDefault="00F1050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10501" w:rsidRPr="00D2146B" w:rsidRDefault="00F10501" w:rsidP="002903DF">
                              <w:pPr>
                                <w:spacing w:before="0" w:after="0" w:line="256" w:lineRule="auto"/>
                                <w:rPr>
                                  <w:sz w:val="18"/>
                                  <w:szCs w:val="18"/>
                                </w:rPr>
                              </w:pPr>
                              <w:r>
                                <w:rPr>
                                  <w:rFonts w:eastAsia="Calibri"/>
                                  <w:color w:val="000000"/>
                                  <w:sz w:val="18"/>
                                  <w:szCs w:val="18"/>
                                </w:rPr>
                                <w:t>Elliptic parameter: 21</w:t>
                              </w:r>
                            </w:p>
                            <w:p w14:paraId="0F8126A1"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w:t>
                              </w:r>
                            </w:p>
                            <w:p w14:paraId="28313E96"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10501" w:rsidRPr="00D2146B" w:rsidRDefault="00F1050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10501" w:rsidRPr="00D2146B" w:rsidRDefault="00F1050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w:t>
                              </w:r>
                            </w:p>
                            <w:p w14:paraId="48FC4ABF"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10501" w:rsidRPr="00D2146B" w:rsidRDefault="00F1050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10501" w:rsidRPr="00D2146B" w:rsidRDefault="00F1050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10501" w:rsidRDefault="00F10501" w:rsidP="002903DF">
                        <w:pPr>
                          <w:spacing w:before="0" w:after="0"/>
                          <w:rPr>
                            <w:sz w:val="18"/>
                            <w:szCs w:val="18"/>
                            <w:lang w:val="sv-SE"/>
                          </w:rPr>
                        </w:pPr>
                        <w:r w:rsidRPr="00D2146B">
                          <w:rPr>
                            <w:sz w:val="18"/>
                            <w:szCs w:val="18"/>
                            <w:lang w:val="sv-SE"/>
                          </w:rPr>
                          <w:t xml:space="preserve">Variable </w:t>
                        </w:r>
                        <w:proofErr w:type="gramStart"/>
                        <w:r w:rsidRPr="00D2146B">
                          <w:rPr>
                            <w:sz w:val="18"/>
                            <w:szCs w:val="18"/>
                            <w:lang w:val="sv-SE"/>
                          </w:rPr>
                          <w:t>e</w:t>
                        </w:r>
                        <w:proofErr w:type="gramEnd"/>
                        <w:r>
                          <w:rPr>
                            <w:sz w:val="18"/>
                            <w:szCs w:val="18"/>
                            <w:lang w:val="sv-SE"/>
                          </w:rPr>
                          <w:t>: 5</w:t>
                        </w:r>
                      </w:p>
                      <w:p w14:paraId="114C5440" w14:textId="0AA70AB6" w:rsidR="00F10501" w:rsidRDefault="00F1050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10501" w:rsidRPr="00D2146B" w:rsidRDefault="00F10501"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10501" w:rsidRPr="00D2146B" w:rsidRDefault="00F10501"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10501" w:rsidRPr="00D2146B" w:rsidRDefault="00F10501"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10501" w:rsidRPr="00D2146B" w:rsidRDefault="00F10501"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10501" w:rsidRPr="00D2146B" w:rsidRDefault="00F10501" w:rsidP="002903DF">
                        <w:pPr>
                          <w:spacing w:before="0" w:after="0"/>
                          <w:rPr>
                            <w:sz w:val="18"/>
                            <w:szCs w:val="18"/>
                            <w:lang w:val="sv-SE"/>
                          </w:rPr>
                        </w:pPr>
                        <w:r w:rsidRPr="00D2146B">
                          <w:rPr>
                            <w:sz w:val="18"/>
                            <w:szCs w:val="18"/>
                            <w:lang w:val="sv-SE"/>
                          </w:rPr>
                          <w:t>Ellipse Frame Pointer</w:t>
                        </w:r>
                      </w:p>
                      <w:p w14:paraId="5718813E" w14:textId="77777777" w:rsidR="00F10501" w:rsidRPr="00D2146B" w:rsidRDefault="00F10501" w:rsidP="002903DF">
                        <w:pPr>
                          <w:spacing w:before="0" w:after="0"/>
                          <w:rPr>
                            <w:sz w:val="18"/>
                            <w:szCs w:val="18"/>
                            <w:lang w:val="sv-SE"/>
                          </w:rPr>
                        </w:pPr>
                        <w:r w:rsidRPr="00D2146B">
                          <w:rPr>
                            <w:sz w:val="18"/>
                            <w:szCs w:val="18"/>
                            <w:lang w:val="sv-SE"/>
                          </w:rPr>
                          <w:t>Regular Frame Pointer</w:t>
                        </w:r>
                      </w:p>
                      <w:p w14:paraId="62230721" w14:textId="77777777" w:rsidR="00F10501" w:rsidRPr="00D2146B" w:rsidRDefault="00F1050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10501" w:rsidRPr="00D2146B" w:rsidRDefault="00F10501" w:rsidP="002903DF">
                        <w:pPr>
                          <w:spacing w:before="0" w:after="0"/>
                          <w:rPr>
                            <w:sz w:val="18"/>
                            <w:szCs w:val="18"/>
                            <w:lang w:val="sv-SE"/>
                          </w:rPr>
                        </w:pPr>
                      </w:p>
                      <w:p w14:paraId="3BE3217A" w14:textId="77777777" w:rsidR="00F10501" w:rsidRPr="00D2146B" w:rsidRDefault="00F10501"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10501" w:rsidRPr="00D2146B" w:rsidRDefault="00F10501"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10501" w:rsidRDefault="00F1050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10501" w:rsidRPr="00D2146B" w:rsidRDefault="00F10501" w:rsidP="002903DF">
                        <w:pPr>
                          <w:spacing w:before="0" w:after="0" w:line="256" w:lineRule="auto"/>
                          <w:rPr>
                            <w:sz w:val="18"/>
                            <w:szCs w:val="18"/>
                          </w:rPr>
                        </w:pPr>
                        <w:r>
                          <w:rPr>
                            <w:rFonts w:eastAsia="Calibri"/>
                            <w:color w:val="000000"/>
                            <w:sz w:val="18"/>
                            <w:szCs w:val="18"/>
                          </w:rPr>
                          <w:t>Elliptic parameter: 21</w:t>
                        </w:r>
                      </w:p>
                      <w:p w14:paraId="0F8126A1"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w:t>
                        </w:r>
                      </w:p>
                      <w:p w14:paraId="28313E96" w14:textId="77777777" w:rsidR="00F10501" w:rsidRPr="00D2146B" w:rsidRDefault="00F1050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10501" w:rsidRPr="00D2146B" w:rsidRDefault="00F1050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10501" w:rsidRPr="00D2146B" w:rsidRDefault="00F1050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w:t>
                        </w:r>
                      </w:p>
                      <w:p w14:paraId="48FC4ABF" w14:textId="77777777" w:rsidR="00F10501" w:rsidRPr="00D2146B" w:rsidRDefault="00F1050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10501" w:rsidRPr="00D2146B" w:rsidRDefault="00F1050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xml:space="preserve">, the first operand is a </w:t>
      </w:r>
      <w:proofErr w:type="gramStart"/>
      <w:r w:rsidR="006F6581">
        <w:rPr>
          <w:highlight w:val="white"/>
        </w:rPr>
        <w:t>register</w:t>
      </w:r>
      <w:proofErr w:type="gramEnd"/>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10501" w:rsidRPr="00DF14A9" w:rsidRDefault="00F1050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10501" w:rsidRPr="00490BCB" w:rsidRDefault="00F1050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10501" w:rsidRPr="00490BCB" w:rsidRDefault="00F1050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10501" w:rsidRPr="00490BCB" w:rsidRDefault="00F1050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10501" w:rsidRPr="00090144" w:rsidRDefault="00F1050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10501" w:rsidRPr="00090144" w:rsidRDefault="00F10501" w:rsidP="00B70491">
                              <w:pPr>
                                <w:spacing w:before="0" w:after="0" w:line="240" w:lineRule="auto"/>
                                <w:rPr>
                                  <w:rFonts w:eastAsia="Calibri"/>
                                  <w:color w:val="000000"/>
                                </w:rPr>
                              </w:pPr>
                              <w:r w:rsidRPr="00090144">
                                <w:rPr>
                                  <w:rFonts w:eastAsia="Calibri"/>
                                  <w:color w:val="000000"/>
                                </w:rPr>
                                <w:t>Frame pointer of</w:t>
                              </w:r>
                            </w:p>
                            <w:p w14:paraId="77E191A3" w14:textId="77777777" w:rsidR="00F10501" w:rsidRPr="00090144" w:rsidRDefault="00F1050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10501" w:rsidRPr="00090144" w:rsidRDefault="00F1050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10501" w:rsidRPr="00090144" w:rsidRDefault="00F1050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10501" w:rsidRPr="00090144" w:rsidRDefault="00F1050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10501" w:rsidRPr="00090144" w:rsidRDefault="00F1050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10501" w:rsidRDefault="00F1050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10501" w:rsidRDefault="00F1050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10501" w:rsidRDefault="00F1050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10501" w:rsidRDefault="00F1050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10501" w:rsidRPr="00DF14A9" w:rsidRDefault="00F1050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10501" w:rsidRPr="00490BCB" w:rsidRDefault="00F1050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10501" w:rsidRPr="00490BCB" w:rsidRDefault="00F1050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10501" w:rsidRPr="00490BCB" w:rsidRDefault="00F1050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10501" w:rsidRPr="00490BCB" w:rsidRDefault="00F1050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10501" w:rsidRPr="00490BCB" w:rsidRDefault="00F1050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10501" w:rsidRPr="00090144" w:rsidRDefault="00F10501"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10501" w:rsidRPr="00090144" w:rsidRDefault="00F10501" w:rsidP="00B70491">
                        <w:pPr>
                          <w:spacing w:before="0" w:after="0" w:line="240" w:lineRule="auto"/>
                          <w:rPr>
                            <w:rFonts w:eastAsia="Calibri"/>
                            <w:color w:val="000000"/>
                          </w:rPr>
                        </w:pPr>
                        <w:r w:rsidRPr="00090144">
                          <w:rPr>
                            <w:rFonts w:eastAsia="Calibri"/>
                            <w:color w:val="000000"/>
                          </w:rPr>
                          <w:t>Frame pointer of</w:t>
                        </w:r>
                      </w:p>
                      <w:p w14:paraId="77E191A3" w14:textId="77777777" w:rsidR="00F10501" w:rsidRPr="00090144" w:rsidRDefault="00F10501"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10501" w:rsidRPr="00090144" w:rsidRDefault="00F1050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10501" w:rsidRPr="00090144" w:rsidRDefault="00F1050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10501" w:rsidRPr="00090144" w:rsidRDefault="00F1050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10501" w:rsidRPr="00090144" w:rsidRDefault="00F10501"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10501" w:rsidRDefault="00F10501"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10501" w:rsidRDefault="00F10501"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10501" w:rsidRDefault="00F10501"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10501" w:rsidRDefault="00F10501"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1D795EF7" w:rsidR="00F65204" w:rsidRPr="00F65204" w:rsidRDefault="00F65204" w:rsidP="00C92EA6">
      <w:pPr>
        <w:pStyle w:val="Code"/>
        <w:rPr>
          <w:highlight w:val="white"/>
        </w:rPr>
      </w:pPr>
      <w:r w:rsidRPr="00F65204">
        <w:rPr>
          <w:highlight w:val="white"/>
        </w:rPr>
        <w:lastRenderedPageBreak/>
        <w:t xml:space="preserve">      if (Start.LinuxOrWindows == Start.LinuxOrWindowsState.Windows)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066CEFB2" w:rsidR="00C92EA6" w:rsidRPr="00C92EA6" w:rsidRDefault="00C92EA6" w:rsidP="00C92EA6">
      <w:pPr>
        <w:pStyle w:val="Code"/>
        <w:rPr>
          <w:highlight w:val="white"/>
        </w:rPr>
      </w:pPr>
      <w:r w:rsidRPr="00C92EA6">
        <w:rPr>
          <w:highlight w:val="white"/>
        </w:rPr>
        <w:t xml:space="preserve">        if (Start.LinuxOrWindows == Start.LinuxOrWindowsState.Linux)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77777777" w:rsidR="00C92EA6" w:rsidRPr="00C92EA6" w:rsidRDefault="00C92EA6" w:rsidP="00C92EA6">
      <w:pPr>
        <w:pStyle w:val="Code"/>
        <w:rPr>
          <w:highlight w:val="white"/>
        </w:rPr>
      </w:pPr>
    </w:p>
    <w:p w14:paraId="558734D6" w14:textId="77777777" w:rsidR="00C92EA6" w:rsidRPr="00C92EA6" w:rsidRDefault="00C92EA6" w:rsidP="00C92EA6">
      <w:pPr>
        <w:pStyle w:val="Code"/>
        <w:rPr>
          <w:highlight w:val="white"/>
        </w:rPr>
      </w:pPr>
      <w:r w:rsidRPr="00C92EA6">
        <w:rPr>
          <w:highlight w:val="white"/>
        </w:rPr>
        <w:t xml:space="preserve">        if (Start.LinuxOrWindows == Start.LinuxOrWindowsState.Windows) {</w:t>
      </w:r>
    </w:p>
    <w:p w14:paraId="3F02E60F" w14:textId="77777777"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02D7334B" w14:textId="77777777" w:rsidR="00F01798" w:rsidRDefault="00F01798" w:rsidP="00F01798">
      <w:pPr>
        <w:pStyle w:val="Code"/>
        <w:rPr>
          <w:highlight w:val="white"/>
        </w:rPr>
      </w:pPr>
    </w:p>
    <w:p w14:paraId="7FCE02F9" w14:textId="490C95AF" w:rsidR="00F01798" w:rsidRDefault="00F01798" w:rsidP="00F01798">
      <w:pPr>
        <w:pStyle w:val="Code"/>
        <w:rPr>
          <w:highlight w:val="white"/>
        </w:rPr>
      </w:pPr>
      <w:r w:rsidRPr="00F01798">
        <w:rPr>
          <w:highlight w:val="white"/>
        </w:rPr>
        <w:t xml:space="preserve">      if (Start.LinuxOrWindows == Start.LinuxOrWindowsState.Linux) {</w:t>
      </w:r>
    </w:p>
    <w:p w14:paraId="03B24331" w14:textId="435B5B79" w:rsidR="00F01798" w:rsidRPr="00F01798" w:rsidRDefault="00F01798" w:rsidP="00F01798">
      <w:pPr>
        <w:pStyle w:val="Code"/>
        <w:rPr>
          <w:highlight w:val="white"/>
        </w:rPr>
      </w:pPr>
      <w:r>
        <w:rPr>
          <w:highlight w:val="white"/>
        </w:rPr>
        <w:t xml:space="preserve">        // ...</w:t>
      </w:r>
    </w:p>
    <w:p w14:paraId="30BA4463" w14:textId="77777777" w:rsidR="00F01798" w:rsidRPr="00F01798" w:rsidRDefault="00F01798" w:rsidP="00F01798">
      <w:pPr>
        <w:pStyle w:val="Code"/>
        <w:rPr>
          <w:highlight w:val="white"/>
        </w:rPr>
      </w:pPr>
      <w:r w:rsidRPr="00F01798">
        <w:rPr>
          <w:highlight w:val="white"/>
        </w:rPr>
        <w:t xml:space="preserve">      }</w:t>
      </w:r>
    </w:p>
    <w:p w14:paraId="74DE67D9" w14:textId="77777777" w:rsidR="00F01798" w:rsidRPr="00F01798" w:rsidRDefault="00F01798" w:rsidP="00F01798">
      <w:pPr>
        <w:pStyle w:val="Code"/>
        <w:rPr>
          <w:highlight w:val="white"/>
        </w:rPr>
      </w:pPr>
    </w:p>
    <w:p w14:paraId="1342E087" w14:textId="77777777" w:rsidR="00F01798" w:rsidRPr="00F01798" w:rsidRDefault="00F01798" w:rsidP="00F01798">
      <w:pPr>
        <w:pStyle w:val="Code"/>
        <w:rPr>
          <w:highlight w:val="white"/>
        </w:rPr>
      </w:pPr>
      <w:r w:rsidRPr="00F01798">
        <w:rPr>
          <w:highlight w:val="white"/>
        </w:rPr>
        <w:t xml:space="preserve">      if (Start.LinuxOrWindows == Start.LinuxOrWindowsState.Windows) {</w:t>
      </w:r>
    </w:p>
    <w:p w14:paraId="07AC55B7" w14:textId="77777777" w:rsidR="00F01798" w:rsidRPr="00F01798" w:rsidRDefault="00F01798" w:rsidP="00F01798">
      <w:pPr>
        <w:pStyle w:val="Code"/>
        <w:rPr>
          <w:highlight w:val="white"/>
        </w:rPr>
      </w:pPr>
      <w:r w:rsidRPr="00F01798">
        <w:rPr>
          <w:highlight w:val="white"/>
        </w:rPr>
        <w:t xml:space="preserve">        Preprocessor.MacroMap.Add("__WINDOWS__",</w:t>
      </w:r>
    </w:p>
    <w:p w14:paraId="79610992" w14:textId="77777777" w:rsidR="00F01798" w:rsidRPr="00F01798" w:rsidRDefault="00F01798" w:rsidP="00F01798">
      <w:pPr>
        <w:pStyle w:val="Code"/>
        <w:rPr>
          <w:highlight w:val="white"/>
        </w:rPr>
      </w:pPr>
      <w:r w:rsidRPr="00F01798">
        <w:rPr>
          <w:highlight w:val="white"/>
        </w:rPr>
        <w:t xml:space="preserve">                                  new Macro(0, new List&lt;Token&gt;()));</w:t>
      </w:r>
    </w:p>
    <w:p w14:paraId="1AB919CE" w14:textId="7F0D5B9A" w:rsidR="00F01798" w:rsidRDefault="00F01798" w:rsidP="00F01798">
      <w:pPr>
        <w:pStyle w:val="Code"/>
        <w:rPr>
          <w:highlight w:val="white"/>
        </w:rPr>
      </w:pPr>
      <w:r w:rsidRPr="00F01798">
        <w:rPr>
          <w:highlight w:val="white"/>
        </w:rPr>
        <w:t xml:space="preserve">      }</w:t>
      </w:r>
    </w:p>
    <w:p w14:paraId="3E801C41" w14:textId="53C8C673" w:rsidR="00F01798" w:rsidRDefault="00F01798" w:rsidP="00F01798">
      <w:pPr>
        <w:pStyle w:val="Code"/>
        <w:rPr>
          <w:highlight w:val="white"/>
        </w:rPr>
      </w:pPr>
    </w:p>
    <w:p w14:paraId="587205A3" w14:textId="186529D8" w:rsidR="00F01798" w:rsidRPr="00F01798" w:rsidRDefault="00F01798" w:rsidP="00F01798">
      <w:pPr>
        <w:pStyle w:val="Code"/>
        <w:rPr>
          <w:highlight w:val="white"/>
        </w:rPr>
      </w:pPr>
      <w:r>
        <w:rPr>
          <w:highlight w:val="white"/>
        </w:rPr>
        <w:lastRenderedPageBreak/>
        <w:t xml:space="preserve">      //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lastRenderedPageBreak/>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lastRenderedPageBreak/>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10501" w:rsidRPr="00DF14A9" w:rsidRDefault="00F1050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10501" w:rsidRPr="00490BCB" w:rsidRDefault="00F1050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10501" w:rsidRPr="00090144" w:rsidRDefault="00F1050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10501" w:rsidRPr="00090144" w:rsidRDefault="00F10501" w:rsidP="00605AE9">
                              <w:pPr>
                                <w:spacing w:before="0" w:after="0" w:line="240" w:lineRule="auto"/>
                                <w:rPr>
                                  <w:rFonts w:eastAsia="Calibri"/>
                                  <w:color w:val="000000"/>
                                </w:rPr>
                              </w:pPr>
                              <w:r w:rsidRPr="00090144">
                                <w:rPr>
                                  <w:rFonts w:eastAsia="Calibri"/>
                                  <w:color w:val="000000"/>
                                </w:rPr>
                                <w:t>Frame pointer of</w:t>
                              </w:r>
                            </w:p>
                            <w:p w14:paraId="68E90914" w14:textId="77777777" w:rsidR="00F10501" w:rsidRPr="00090144" w:rsidRDefault="00F1050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10501" w:rsidRPr="00090144" w:rsidRDefault="00F1050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10501" w:rsidRPr="00090144" w:rsidRDefault="00F1050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10501" w:rsidRPr="00090144" w:rsidRDefault="00F1050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10501" w:rsidRPr="00090144" w:rsidRDefault="00F1050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10501" w:rsidRDefault="00F1050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10501" w:rsidRDefault="00F1050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10501" w:rsidRDefault="00F1050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10501" w:rsidRDefault="00F1050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10501" w:rsidRDefault="00F1050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10501" w:rsidRDefault="00F1050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10501" w:rsidRPr="00582B75" w:rsidRDefault="00F1050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10501" w:rsidRPr="00490BCB" w:rsidRDefault="00F1050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10501" w:rsidRPr="00490BCB" w:rsidRDefault="00F1050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10501" w:rsidRDefault="00F1050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10501" w:rsidRPr="00E55D4A" w:rsidRDefault="00F1050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10501" w:rsidRDefault="00F1050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10501" w:rsidRDefault="00F1050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10501" w:rsidRDefault="00F1050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10501" w:rsidRDefault="00F1050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10501" w:rsidRDefault="00F1050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10501" w:rsidRDefault="00F1050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10501" w:rsidRDefault="00F1050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10501" w:rsidRDefault="00F1050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10501" w:rsidRDefault="00F1050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10501" w:rsidRDefault="00F1050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10501" w:rsidRDefault="00F1050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10501" w:rsidRDefault="00F1050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10501" w:rsidRDefault="00F1050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10501" w:rsidRDefault="00F1050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10501" w:rsidRDefault="00F10501" w:rsidP="00496983">
                              <w:pPr>
                                <w:spacing w:before="0" w:line="257" w:lineRule="auto"/>
                                <w:jc w:val="center"/>
                                <w:rPr>
                                  <w:sz w:val="24"/>
                                  <w:szCs w:val="24"/>
                                </w:rPr>
                              </w:pPr>
                              <w:r>
                                <w:rPr>
                                  <w:rFonts w:eastAsia="Calibri"/>
                                  <w:color w:val="000000"/>
                                  <w:sz w:val="16"/>
                                  <w:szCs w:val="16"/>
                                </w:rPr>
                                <w:t>129</w:t>
                              </w:r>
                            </w:p>
                            <w:p w14:paraId="3E4A06D3" w14:textId="77777777" w:rsidR="00F10501" w:rsidRDefault="00F1050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10501" w:rsidRDefault="00F1050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10501" w:rsidRDefault="00F1050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10501" w:rsidRDefault="00F1050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10501" w:rsidRDefault="00F10501" w:rsidP="006A7496">
                              <w:pPr>
                                <w:spacing w:before="100" w:line="257" w:lineRule="auto"/>
                                <w:jc w:val="left"/>
                                <w:rPr>
                                  <w:sz w:val="24"/>
                                  <w:szCs w:val="24"/>
                                </w:rPr>
                              </w:pPr>
                              <w:r>
                                <w:rPr>
                                  <w:rFonts w:eastAsia="Calibri"/>
                                  <w:color w:val="000000"/>
                                  <w:sz w:val="16"/>
                                  <w:szCs w:val="16"/>
                                </w:rPr>
                                <w:t>Before</w:t>
                              </w:r>
                            </w:p>
                            <w:p w14:paraId="6B197F32" w14:textId="77777777" w:rsidR="00F10501" w:rsidRDefault="00F1050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10501" w:rsidRDefault="00F10501" w:rsidP="006A7496">
                              <w:pPr>
                                <w:spacing w:before="100" w:line="256" w:lineRule="auto"/>
                                <w:rPr>
                                  <w:sz w:val="24"/>
                                  <w:szCs w:val="24"/>
                                </w:rPr>
                              </w:pPr>
                              <w:r>
                                <w:rPr>
                                  <w:rFonts w:eastAsia="Calibri"/>
                                  <w:color w:val="000000"/>
                                  <w:sz w:val="16"/>
                                  <w:szCs w:val="16"/>
                                </w:rPr>
                                <w:t>After</w:t>
                              </w:r>
                            </w:p>
                            <w:p w14:paraId="7E3E04C8" w14:textId="77777777" w:rsidR="00F10501" w:rsidRDefault="00F1050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10501" w:rsidRPr="00DF14A9" w:rsidRDefault="00F1050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10501" w:rsidRPr="00490BCB" w:rsidRDefault="00F1050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10501" w:rsidRPr="00490BCB" w:rsidRDefault="00F1050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10501" w:rsidRPr="00490BCB" w:rsidRDefault="00F1050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10501" w:rsidRPr="00090144" w:rsidRDefault="00F10501"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10501" w:rsidRPr="00090144" w:rsidRDefault="00F10501" w:rsidP="00605AE9">
                        <w:pPr>
                          <w:spacing w:before="0" w:after="0" w:line="240" w:lineRule="auto"/>
                          <w:rPr>
                            <w:rFonts w:eastAsia="Calibri"/>
                            <w:color w:val="000000"/>
                          </w:rPr>
                        </w:pPr>
                        <w:r w:rsidRPr="00090144">
                          <w:rPr>
                            <w:rFonts w:eastAsia="Calibri"/>
                            <w:color w:val="000000"/>
                          </w:rPr>
                          <w:t>Frame pointer of</w:t>
                        </w:r>
                      </w:p>
                      <w:p w14:paraId="68E90914" w14:textId="77777777" w:rsidR="00F10501" w:rsidRPr="00090144" w:rsidRDefault="00F10501"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10501" w:rsidRPr="00090144" w:rsidRDefault="00F1050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10501" w:rsidRPr="00090144" w:rsidRDefault="00F1050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10501" w:rsidRPr="00090144" w:rsidRDefault="00F1050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10501" w:rsidRPr="00090144" w:rsidRDefault="00F10501"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10501" w:rsidRDefault="00F10501"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10501" w:rsidRDefault="00F10501"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10501" w:rsidRDefault="00F10501"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10501" w:rsidRDefault="00F10501"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10501" w:rsidRDefault="00F10501"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10501" w:rsidRDefault="00F1050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10501" w:rsidRPr="00582B75" w:rsidRDefault="00F10501"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10501" w:rsidRPr="00490BCB" w:rsidRDefault="00F1050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10501" w:rsidRPr="00490BCB" w:rsidRDefault="00F1050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10501" w:rsidRDefault="00F10501"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10501" w:rsidRPr="00E55D4A" w:rsidRDefault="00F1050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10501" w:rsidRDefault="00F10501"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10501" w:rsidRDefault="00F10501"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10501" w:rsidRDefault="00F10501"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10501" w:rsidRDefault="00F10501"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10501" w:rsidRDefault="00F10501"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10501" w:rsidRDefault="00F10501"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10501" w:rsidRDefault="00F10501"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10501" w:rsidRDefault="00F10501"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10501" w:rsidRDefault="00F10501"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10501" w:rsidRDefault="00F10501"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10501" w:rsidRDefault="00F10501"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10501" w:rsidRDefault="00F10501"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10501" w:rsidRDefault="00F10501"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10501" w:rsidRDefault="00F10501"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10501" w:rsidRDefault="00F10501" w:rsidP="00496983">
                        <w:pPr>
                          <w:spacing w:before="0" w:line="257" w:lineRule="auto"/>
                          <w:jc w:val="center"/>
                          <w:rPr>
                            <w:sz w:val="24"/>
                            <w:szCs w:val="24"/>
                          </w:rPr>
                        </w:pPr>
                        <w:r>
                          <w:rPr>
                            <w:rFonts w:eastAsia="Calibri"/>
                            <w:color w:val="000000"/>
                            <w:sz w:val="16"/>
                            <w:szCs w:val="16"/>
                          </w:rPr>
                          <w:t>129</w:t>
                        </w:r>
                      </w:p>
                      <w:p w14:paraId="3E4A06D3" w14:textId="77777777" w:rsidR="00F10501" w:rsidRDefault="00F10501"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10501" w:rsidRDefault="00F10501"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10501" w:rsidRDefault="00F10501"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10501" w:rsidRDefault="00F10501"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10501" w:rsidRDefault="00F10501" w:rsidP="006A7496">
                        <w:pPr>
                          <w:spacing w:before="100" w:line="257" w:lineRule="auto"/>
                          <w:jc w:val="left"/>
                          <w:rPr>
                            <w:sz w:val="24"/>
                            <w:szCs w:val="24"/>
                          </w:rPr>
                        </w:pPr>
                        <w:r>
                          <w:rPr>
                            <w:rFonts w:eastAsia="Calibri"/>
                            <w:color w:val="000000"/>
                            <w:sz w:val="16"/>
                            <w:szCs w:val="16"/>
                          </w:rPr>
                          <w:t>Before</w:t>
                        </w:r>
                      </w:p>
                      <w:p w14:paraId="6B197F32" w14:textId="77777777" w:rsidR="00F10501" w:rsidRDefault="00F10501"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10501" w:rsidRDefault="00F10501" w:rsidP="006A7496">
                        <w:pPr>
                          <w:spacing w:before="100" w:line="256" w:lineRule="auto"/>
                          <w:rPr>
                            <w:sz w:val="24"/>
                            <w:szCs w:val="24"/>
                          </w:rPr>
                        </w:pPr>
                        <w:r>
                          <w:rPr>
                            <w:rFonts w:eastAsia="Calibri"/>
                            <w:color w:val="000000"/>
                            <w:sz w:val="16"/>
                            <w:szCs w:val="16"/>
                          </w:rPr>
                          <w:t>After</w:t>
                        </w:r>
                      </w:p>
                      <w:p w14:paraId="7E3E04C8" w14:textId="77777777" w:rsidR="00F10501" w:rsidRDefault="00F10501"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 xml:space="preserve">If nothing has been changed from the previous iteration, every assembly jump instruction holds the correct target </w:t>
      </w:r>
      <w:proofErr w:type="gramStart"/>
      <w:r>
        <w:rPr>
          <w:highlight w:val="white"/>
        </w:rPr>
        <w:t>address</w:t>
      </w:r>
      <w:proofErr w:type="gramEnd"/>
      <w:r>
        <w:rPr>
          <w:highlight w:val="white"/>
        </w:rPr>
        <w:t xml:space="preserve">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EC76D5">
        <w:t>integer</w:t>
      </w:r>
      <w:proofErr w:type="gramEnd"/>
      <w:r w:rsidRPr="00EC76D5">
        <w:t xml:space="preserve">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 xml:space="preserve">There is </w:t>
      </w:r>
      <w:proofErr w:type="gramStart"/>
      <w:r>
        <w:t>actually a</w:t>
      </w:r>
      <w:proofErr w:type="gramEnd"/>
      <w:r>
        <w:t xml:space="preserve"> second parser</w:t>
      </w:r>
      <w:r w:rsidR="00AC6AA7">
        <w:t xml:space="preserve"> and scanner</w:t>
      </w:r>
      <w:r>
        <w:t xml:space="preserve">, that </w:t>
      </w:r>
      <w:r w:rsidR="00AC6AA7">
        <w:t>parsers</w:t>
      </w:r>
      <w:r>
        <w:t xml:space="preserve"> the </w:t>
      </w:r>
      <w:r w:rsidR="00AC6AA7">
        <w:t xml:space="preserve">source code. The parser is </w:t>
      </w:r>
      <w:proofErr w:type="gramStart"/>
      <w:r w:rsidR="00AC6AA7">
        <w:t>very simple</w:t>
      </w:r>
      <w:proofErr w:type="gramEnd"/>
      <w:r w:rsidR="00AC6AA7">
        <w:t>.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w:t>
      </w:r>
      <w:proofErr w:type="gramStart"/>
      <w:r w:rsidR="00AB7587">
        <w:t>Similar to</w:t>
      </w:r>
      <w:proofErr w:type="gramEnd"/>
      <w:r w:rsidR="00AB7587">
        <w:t xml:space="preserve">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10501" w:rsidRPr="003F7CF1" w:rsidRDefault="00F1050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10501" w:rsidRPr="003F7CF1" w:rsidRDefault="00F1050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10501" w:rsidRPr="003F7CF1" w:rsidRDefault="00F1050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10501" w:rsidRPr="003F7CF1" w:rsidRDefault="00F1050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10501" w:rsidRPr="003F7CF1" w:rsidRDefault="00F1050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10501" w:rsidRPr="003F7CF1" w:rsidRDefault="00F10501"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10501" w:rsidRPr="003F7CF1" w:rsidRDefault="00F1050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10501" w:rsidRPr="003F7CF1" w:rsidRDefault="00F1050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10501" w:rsidRPr="003F7CF1" w:rsidRDefault="00F1050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10501" w:rsidRPr="003F7CF1" w:rsidRDefault="00F10501"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10501" w:rsidRPr="003F7CF1" w:rsidRDefault="00F1050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10501" w:rsidRPr="003F7CF1" w:rsidRDefault="00F10501"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10501" w:rsidRPr="003F7CF1" w:rsidRDefault="00F1050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10501" w:rsidRPr="003F7CF1" w:rsidRDefault="00F1050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10501" w:rsidRPr="003F7CF1" w:rsidRDefault="00F10501"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10501" w:rsidRPr="003F7CF1" w:rsidRDefault="00F10501"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10501" w:rsidRPr="003F7CF1" w:rsidRDefault="00F10501"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10501" w:rsidRPr="003F7CF1" w:rsidRDefault="00F1050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10501" w:rsidRPr="003F7CF1" w:rsidRDefault="00F1050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10501" w:rsidRPr="003F7CF1" w:rsidRDefault="00F1050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10501" w:rsidRPr="003F7CF1" w:rsidRDefault="00F1050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10501" w:rsidRPr="003F7CF1" w:rsidRDefault="00F1050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10501" w:rsidRPr="003F7CF1" w:rsidRDefault="00F1050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10501" w:rsidRPr="003F7CF1" w:rsidRDefault="00F1050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10501" w:rsidRPr="003F7CF1" w:rsidRDefault="00F1050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10501" w:rsidRPr="003F7CF1" w:rsidRDefault="00F10501"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10501" w:rsidRPr="003F7CF1" w:rsidRDefault="00F10501"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10501" w:rsidRPr="003F7CF1" w:rsidRDefault="00F10501"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10501" w:rsidRPr="003F7CF1" w:rsidRDefault="00F10501"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10501" w:rsidRPr="003F7CF1" w:rsidRDefault="00F10501"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10501" w:rsidRPr="003F7CF1" w:rsidRDefault="00F10501"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10501" w:rsidRPr="003F7CF1" w:rsidRDefault="00F10501"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10501" w:rsidRPr="003F7CF1" w:rsidRDefault="00F1050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10501" w:rsidRPr="003F7CF1" w:rsidRDefault="00F1050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F10501" w:rsidRPr="003F7CF1" w:rsidRDefault="00F10501"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10501" w:rsidRPr="003F7CF1" w:rsidRDefault="00F1050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10501" w:rsidRPr="003F7CF1" w:rsidRDefault="00F1050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10501" w:rsidRPr="003F7CF1" w:rsidRDefault="00F1050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10501" w:rsidRPr="003F7CF1" w:rsidRDefault="00F1050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10501" w:rsidRPr="003F7CF1" w:rsidRDefault="00F1050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10501" w:rsidRPr="003F7CF1" w:rsidRDefault="00F1050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10501" w:rsidRPr="003F7CF1" w:rsidRDefault="00F1050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10501" w:rsidRPr="003F7CF1" w:rsidRDefault="00F1050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10501" w:rsidRPr="003F7CF1" w:rsidRDefault="00F1050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10501" w:rsidRPr="003F7CF1" w:rsidRDefault="00F1050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10501" w:rsidRPr="003F7CF1" w:rsidRDefault="00F1050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10501" w:rsidRPr="003F7CF1" w:rsidRDefault="00F1050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10501" w:rsidRPr="003F7CF1" w:rsidRDefault="00F1050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10501" w:rsidRPr="003F7CF1" w:rsidRDefault="00F1050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10501" w:rsidRPr="003F7CF1" w:rsidRDefault="00F1050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10501" w:rsidRPr="003F7CF1" w:rsidRDefault="00F10501"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10501" w:rsidRPr="003F7CF1" w:rsidRDefault="00F10501"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10501" w:rsidRPr="003F7CF1" w:rsidRDefault="00F10501"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10501" w:rsidRPr="003F7CF1" w:rsidRDefault="00F10501"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10501" w:rsidRPr="003F7CF1" w:rsidRDefault="00F10501"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10501" w:rsidRPr="003F7CF1" w:rsidRDefault="00F10501"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10501" w:rsidRPr="003F7CF1" w:rsidRDefault="00F10501"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10501" w:rsidRPr="003F7CF1" w:rsidRDefault="00F10501"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10501" w:rsidRPr="003F7CF1" w:rsidRDefault="00F10501"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10501" w:rsidRPr="003F7CF1" w:rsidRDefault="00F10501"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10501" w:rsidRPr="003F7CF1" w:rsidRDefault="00F10501"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10501" w:rsidRPr="003F7CF1" w:rsidRDefault="00F10501"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10501" w:rsidRPr="003F7CF1" w:rsidRDefault="00F10501"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10501" w:rsidRPr="003F7CF1" w:rsidRDefault="00F10501"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10501" w:rsidRPr="003F7CF1" w:rsidRDefault="00F10501"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10501" w:rsidRPr="003F7CF1" w:rsidRDefault="00F10501"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10501" w:rsidRPr="003F7CF1" w:rsidRDefault="00F10501"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10501" w:rsidRPr="003F7CF1" w:rsidRDefault="00F10501"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10501" w:rsidRPr="003F7CF1" w:rsidRDefault="00F10501"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10501" w:rsidRPr="003F7CF1" w:rsidRDefault="00F10501"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10501" w:rsidRPr="003F7CF1" w:rsidRDefault="00F10501"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10501" w:rsidRPr="003F7CF1" w:rsidRDefault="00F10501"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10501" w:rsidRPr="003F7CF1" w:rsidRDefault="00F10501"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10501" w:rsidRPr="003F7CF1" w:rsidRDefault="00F10501"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10501" w:rsidRPr="003F7CF1" w:rsidRDefault="00F10501"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10501" w:rsidRPr="003F7CF1" w:rsidRDefault="00F10501"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10501" w:rsidRPr="003F7CF1" w:rsidRDefault="00F1050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10501" w:rsidRPr="003F7CF1" w:rsidRDefault="00F1050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10501" w:rsidRPr="003F7CF1" w:rsidRDefault="00F1050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10501" w:rsidRPr="003F7CF1" w:rsidRDefault="00F1050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10501" w:rsidRPr="003F7CF1" w:rsidRDefault="00F1050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10501" w:rsidRPr="003F7CF1" w:rsidRDefault="00F1050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10501" w:rsidRPr="003F7CF1" w:rsidRDefault="00F1050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10501" w:rsidRPr="003F7CF1" w:rsidRDefault="00F10501"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10501" w:rsidRPr="003F7CF1" w:rsidRDefault="00F10501"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10501" w:rsidRPr="003F7CF1" w:rsidRDefault="00F10501"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10501" w:rsidRPr="003F7CF1" w:rsidRDefault="00F10501"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10501" w:rsidRPr="003F7CF1" w:rsidRDefault="00F10501"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10501" w:rsidRPr="003F7CF1" w:rsidRDefault="00F1050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10501" w:rsidRPr="003F7CF1" w:rsidRDefault="00F1050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10501" w:rsidRPr="003F7CF1" w:rsidRDefault="00F1050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10501" w:rsidRPr="003F7CF1" w:rsidRDefault="00F1050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10501" w:rsidRPr="003F7CF1" w:rsidRDefault="00F1050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10501" w:rsidRPr="003F7CF1" w:rsidRDefault="00F10501"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10501" w:rsidRPr="003F7CF1" w:rsidRDefault="00F10501"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10501" w:rsidRPr="003F7CF1" w:rsidRDefault="00F10501"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10501" w:rsidRPr="003F7CF1" w:rsidRDefault="00F1050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w:t>
      </w:r>
      <w:proofErr w:type="gramStart"/>
      <w:r w:rsidRPr="00EC76D5">
        <w:t>to</w:t>
      </w:r>
      <w:proofErr w:type="gramEnd"/>
      <w:r w:rsidRPr="00EC76D5">
        <w:t xml:space="preserve">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10501" w:rsidRPr="003F7CF1" w:rsidRDefault="00F1050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10501" w:rsidRPr="003F7CF1" w:rsidRDefault="00F1050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10501" w:rsidRPr="003F7CF1" w:rsidRDefault="00F1050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10501" w:rsidRPr="003F7CF1" w:rsidRDefault="00F1050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10501" w:rsidRPr="003F7CF1" w:rsidRDefault="00F1050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10501" w:rsidRPr="003F7CF1" w:rsidRDefault="00F1050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10501" w:rsidRPr="003F7CF1" w:rsidRDefault="00F10501"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10501" w:rsidRPr="003F7CF1" w:rsidRDefault="00F10501"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10501" w:rsidRPr="003F7CF1" w:rsidRDefault="00F10501"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10501" w:rsidRPr="003F7CF1" w:rsidRDefault="00F10501"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10501" w:rsidRPr="003F7CF1" w:rsidRDefault="00F10501"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10501" w:rsidRPr="003F7CF1" w:rsidRDefault="00F10501"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10501" w:rsidRPr="003F7CF1" w:rsidRDefault="00F1050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10501" w:rsidRPr="003F7CF1" w:rsidRDefault="00F1050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10501" w:rsidRPr="003F7CF1" w:rsidRDefault="00F1050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10501" w:rsidRPr="003F7CF1" w:rsidRDefault="00F1050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10501" w:rsidRPr="003F7CF1" w:rsidRDefault="00F1050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10501" w:rsidRPr="003F7CF1" w:rsidRDefault="00F10501"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10501" w:rsidRPr="003F7CF1" w:rsidRDefault="00F10501"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10501" w:rsidRPr="003F7CF1" w:rsidRDefault="00F1050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10501" w:rsidRPr="003F7CF1" w:rsidRDefault="00F1050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10501" w:rsidRPr="003F7CF1" w:rsidRDefault="00F10501"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10501" w:rsidRPr="003F7CF1" w:rsidRDefault="00F10501"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10501" w:rsidRPr="003F7CF1" w:rsidRDefault="00F1050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10501" w:rsidRPr="003F7CF1" w:rsidRDefault="00F1050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10501" w:rsidRPr="003F7CF1" w:rsidRDefault="00F1050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10501" w:rsidRPr="003F7CF1" w:rsidRDefault="00F1050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10501" w:rsidRPr="003F7CF1" w:rsidRDefault="00F10501"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10501" w:rsidRPr="003F7CF1" w:rsidRDefault="00F10501"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10501" w:rsidRPr="003F7CF1" w:rsidRDefault="00F10501"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10501" w:rsidRPr="003F7CF1" w:rsidRDefault="00F10501"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10501" w:rsidRPr="003F7CF1" w:rsidRDefault="00F10501"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10501" w:rsidRPr="003F7CF1" w:rsidRDefault="00F10501"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10501" w:rsidRPr="003F7CF1" w:rsidRDefault="00F1050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10501" w:rsidRPr="003F7CF1" w:rsidRDefault="00F1050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10501" w:rsidRPr="003F7CF1" w:rsidRDefault="00F1050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10501" w:rsidRPr="003F7CF1" w:rsidRDefault="00F1050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10501" w:rsidRPr="003F7CF1" w:rsidRDefault="00F1050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10501" w:rsidRPr="003F7CF1" w:rsidRDefault="00F10501"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10501" w:rsidRPr="003F7CF1" w:rsidRDefault="00F10501"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10501" w:rsidRPr="003F7CF1" w:rsidRDefault="00F10501"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10501" w:rsidRPr="003F7CF1" w:rsidRDefault="00F10501"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10501" w:rsidRPr="003F7CF1" w:rsidRDefault="00F1050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10501" w:rsidRPr="003F7CF1" w:rsidRDefault="00F1050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10501" w:rsidRPr="003F7CF1" w:rsidRDefault="00F10501"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10501" w:rsidRPr="003F7CF1" w:rsidRDefault="00F10501"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10501" w:rsidRPr="003F7CF1" w:rsidRDefault="00F10501"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10501" w:rsidRPr="003F7CF1" w:rsidRDefault="00F1050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10501" w:rsidRPr="003F7CF1" w:rsidRDefault="00F10501"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10501" w:rsidRPr="003F7CF1" w:rsidRDefault="00F1050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10501" w:rsidRPr="003F7CF1" w:rsidRDefault="00F1050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10501" w:rsidRPr="003F7CF1" w:rsidRDefault="00F1050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10501" w:rsidRPr="003F7CF1" w:rsidRDefault="00F1050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10501" w:rsidRPr="003F7CF1" w:rsidRDefault="00F1050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10501" w:rsidRPr="003F7CF1" w:rsidRDefault="00F1050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10501" w:rsidRPr="003F7CF1" w:rsidRDefault="00F10501"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10501" w:rsidRPr="003F7CF1" w:rsidRDefault="00F10501"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10501" w:rsidRPr="003F7CF1" w:rsidRDefault="00F10501"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10501" w:rsidRPr="003F7CF1" w:rsidRDefault="00F10501"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10501" w:rsidRPr="003F7CF1" w:rsidRDefault="00F10501"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10501" w:rsidRPr="003F7CF1" w:rsidRDefault="00F10501"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10501" w:rsidRPr="003F7CF1" w:rsidRDefault="00F10501"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10501" w:rsidRPr="003F7CF1" w:rsidRDefault="00F10501"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10501" w:rsidRPr="003F7CF1" w:rsidRDefault="00F10501"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10501" w:rsidRPr="003F7CF1" w:rsidRDefault="00F10501"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10501" w:rsidRPr="003F7CF1" w:rsidRDefault="00F10501"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10501" w:rsidRPr="003F7CF1" w:rsidRDefault="00F10501"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10501" w:rsidRPr="003F7CF1" w:rsidRDefault="00F10501"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10501" w:rsidRPr="003F7CF1" w:rsidRDefault="00F1050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7121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10501" w:rsidRPr="003F7CF1" w:rsidRDefault="00F1050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10501" w:rsidRPr="003F7CF1" w:rsidRDefault="00F1050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10501" w:rsidRPr="003F7CF1" w:rsidRDefault="00F1050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10501" w:rsidRPr="003F7CF1" w:rsidRDefault="00F1050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7121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10501" w:rsidRPr="003F7CF1" w:rsidRDefault="00F10501"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10501" w:rsidRPr="003F7CF1" w:rsidRDefault="00F10501"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10501" w:rsidRPr="003F7CF1" w:rsidRDefault="00F1050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10501" w:rsidRPr="003F7CF1" w:rsidRDefault="00F1050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10501" w:rsidRPr="003F7CF1" w:rsidRDefault="00F1050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10501" w:rsidRPr="003F7CF1" w:rsidRDefault="00F1050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10501" w:rsidRPr="003F7CF1" w:rsidRDefault="00F1050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10501" w:rsidRPr="003F7CF1" w:rsidRDefault="00F1050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10501" w:rsidRPr="003F7CF1" w:rsidRDefault="00F1050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10501" w:rsidRPr="003F7CF1" w:rsidRDefault="00F1050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10501" w:rsidRPr="003F7CF1" w:rsidRDefault="00F1050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10501" w:rsidRPr="003F7CF1" w:rsidRDefault="00F1050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10501" w:rsidRPr="003F7CF1" w:rsidRDefault="00F10501"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10501" w:rsidRPr="003F7CF1" w:rsidRDefault="00F10501"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10501" w:rsidRPr="003F7CF1" w:rsidRDefault="00F10501"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10501" w:rsidRPr="003F7CF1" w:rsidRDefault="00F10501"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10501" w:rsidRPr="003F7CF1" w:rsidRDefault="00F10501"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10501" w:rsidRPr="003F7CF1" w:rsidRDefault="00F10501"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10501" w:rsidRPr="003F7CF1" w:rsidRDefault="00F10501"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10501" w:rsidRPr="003F7CF1" w:rsidRDefault="00F10501"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10501" w:rsidRPr="003F7CF1" w:rsidRDefault="00F10501"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10501" w:rsidRPr="003F7CF1" w:rsidRDefault="00F10501"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37120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37120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10501" w:rsidRPr="003F7CF1" w:rsidRDefault="00F1050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10501" w:rsidRPr="003F7CF1" w:rsidRDefault="00F1050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10501" w:rsidRPr="003F7CF1" w:rsidRDefault="00F1050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10501" w:rsidRPr="003F7CF1" w:rsidRDefault="00F1050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10501" w:rsidRPr="003F7CF1" w:rsidRDefault="00F10501"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10501" w:rsidRPr="003F7CF1" w:rsidRDefault="00F1050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10501" w:rsidRPr="003F7CF1" w:rsidRDefault="00F1050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10501" w:rsidRPr="003F7CF1" w:rsidRDefault="00F1050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10501" w:rsidRPr="003F7CF1" w:rsidRDefault="00F1050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10501" w:rsidRPr="003F7CF1" w:rsidRDefault="00F10501"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10501" w:rsidRPr="003F7CF1" w:rsidRDefault="00F10501"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10501" w:rsidRPr="003F7CF1" w:rsidRDefault="00F1050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10501" w:rsidRPr="003F7CF1" w:rsidRDefault="00F1050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10501" w:rsidRPr="003F7CF1" w:rsidRDefault="00F1050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10501" w:rsidRPr="003F7CF1" w:rsidRDefault="00F1050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10501" w:rsidRPr="003F7CF1" w:rsidRDefault="00F1050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10501" w:rsidRPr="003F7CF1" w:rsidRDefault="00F1050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10501" w:rsidRPr="003F7CF1" w:rsidRDefault="00F1050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10501" w:rsidRPr="003F7CF1" w:rsidRDefault="00F1050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10501" w:rsidRPr="003F7CF1" w:rsidRDefault="00F10501"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10501" w:rsidRPr="003F7CF1" w:rsidRDefault="00F10501"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10501" w:rsidRPr="003F7CF1" w:rsidRDefault="00F10501"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10501" w:rsidRPr="003F7CF1" w:rsidRDefault="00F10501"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10501" w:rsidRPr="003F7CF1" w:rsidRDefault="00F10501"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10501" w:rsidRPr="003F7CF1" w:rsidRDefault="00F10501"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10501" w:rsidRPr="003F7CF1" w:rsidRDefault="00F10501"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10501" w:rsidRPr="003F7CF1" w:rsidRDefault="00F10501"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10501" w:rsidRPr="003F7CF1" w:rsidRDefault="00F10501"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10501" w:rsidRPr="003F7CF1" w:rsidRDefault="00F10501"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10501" w:rsidRPr="003F7CF1" w:rsidRDefault="00F10501"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10501" w:rsidRPr="003F7CF1" w:rsidRDefault="00F10501"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10501" w:rsidRPr="003F7CF1" w:rsidRDefault="00F10501"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10501" w:rsidRPr="003F7CF1" w:rsidRDefault="00F10501"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10501" w:rsidRPr="003F7CF1" w:rsidRDefault="00F10501"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10501" w:rsidRPr="003F7CF1" w:rsidRDefault="00F10501"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10501" w:rsidRPr="003F7CF1" w:rsidRDefault="00F10501"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10501" w:rsidRPr="003F7CF1" w:rsidRDefault="00F10501"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10501" w:rsidRPr="003F7CF1" w:rsidRDefault="00F10501"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10501" w:rsidRPr="003F7CF1" w:rsidRDefault="00F10501"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10501" w:rsidRPr="003F7CF1" w:rsidRDefault="00F1050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10501" w:rsidRPr="003F7CF1" w:rsidRDefault="00F1050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10501" w:rsidRPr="003F7CF1" w:rsidRDefault="00F1050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10501" w:rsidRPr="003F7CF1" w:rsidRDefault="00F1050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10501" w:rsidRPr="003F7CF1" w:rsidRDefault="00F1050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10501" w:rsidRPr="003F7CF1" w:rsidRDefault="00F1050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10501" w:rsidRPr="003F7CF1" w:rsidRDefault="00F1050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10501" w:rsidRPr="003F7CF1" w:rsidRDefault="00F1050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10501" w:rsidRPr="003F7CF1" w:rsidRDefault="00F1050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10501" w:rsidRPr="003F7CF1" w:rsidRDefault="00F1050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10501" w:rsidRPr="003F7CF1" w:rsidRDefault="00F1050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10501" w:rsidRPr="003F7CF1" w:rsidRDefault="00F1050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10501" w:rsidRPr="003F7CF1" w:rsidRDefault="00F1050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10501" w:rsidRPr="003F7CF1" w:rsidRDefault="00F1050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10501" w:rsidRPr="003F7CF1" w:rsidRDefault="00F10501"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10501" w:rsidRPr="003F7CF1" w:rsidRDefault="00F10501"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10501" w:rsidRPr="003F7CF1" w:rsidRDefault="00F10501"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10501" w:rsidRPr="003F7CF1" w:rsidRDefault="00F10501"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10501" w:rsidRPr="003F7CF1" w:rsidRDefault="00F10501"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10501" w:rsidRPr="003F7CF1" w:rsidRDefault="00F10501"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10501" w:rsidRPr="003F7CF1" w:rsidRDefault="00F10501"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10501" w:rsidRPr="003F7CF1" w:rsidRDefault="00F10501"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10501" w:rsidRPr="003F7CF1" w:rsidRDefault="00F10501"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10501" w:rsidRPr="003F7CF1" w:rsidRDefault="00F10501"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10501" w:rsidRPr="003F7CF1" w:rsidRDefault="00F10501"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10501" w:rsidRPr="003F7CF1" w:rsidRDefault="00F10501"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10501" w:rsidRPr="003F7CF1" w:rsidRDefault="00F10501"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10501" w:rsidRPr="003F7CF1" w:rsidRDefault="00F10501"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10501" w:rsidRPr="003F7CF1" w:rsidRDefault="00F10501"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10501" w:rsidRPr="003F7CF1" w:rsidRDefault="00F10501"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10501" w:rsidRPr="003F7CF1" w:rsidRDefault="00F10501"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10501" w:rsidRPr="003F7CF1" w:rsidRDefault="00F10501"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10501" w:rsidRPr="003F7CF1" w:rsidRDefault="00F10501"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10501" w:rsidRPr="003F7CF1" w:rsidRDefault="00F10501"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10501" w:rsidRPr="003F7CF1" w:rsidRDefault="00F10501"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10501" w:rsidRPr="003F7CF1" w:rsidRDefault="00F10501"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10501" w:rsidRPr="003F7CF1" w:rsidRDefault="00F10501"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10501" w:rsidRPr="003F7CF1" w:rsidRDefault="00F10501"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10501" w:rsidRPr="003F7CF1" w:rsidRDefault="00F10501"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10501" w:rsidRPr="003F7CF1" w:rsidRDefault="00F10501"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10501" w:rsidRPr="003F7CF1" w:rsidRDefault="00F10501"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37120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371210"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37121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10501" w:rsidRPr="003F7CF1" w:rsidRDefault="00F1050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10501" w:rsidRPr="003F7CF1" w:rsidRDefault="00F1050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10501" w:rsidRPr="003F7CF1" w:rsidRDefault="00F1050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10501" w:rsidRPr="003F7CF1" w:rsidRDefault="00F1050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10501" w:rsidRPr="003F7CF1" w:rsidRDefault="00F1050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10501" w:rsidRPr="003F7CF1" w:rsidRDefault="00F1050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10501" w:rsidRPr="003F7CF1" w:rsidRDefault="00F1050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10501" w:rsidRPr="003F7CF1" w:rsidRDefault="00F1050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10501" w:rsidRPr="003F7CF1" w:rsidRDefault="00F1050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10501" w:rsidRPr="003F7CF1" w:rsidRDefault="00F1050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10501" w:rsidRPr="003F7CF1" w:rsidRDefault="00F10501"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10501" w:rsidRPr="003F7CF1" w:rsidRDefault="00F10501"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10501" w:rsidRPr="003F7CF1" w:rsidRDefault="00F10501"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10501" w:rsidRPr="003F7CF1" w:rsidRDefault="00F10501"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10501" w:rsidRPr="003F7CF1" w:rsidRDefault="00F10501"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10501" w:rsidRPr="003F7CF1" w:rsidRDefault="00F10501"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10501" w:rsidRPr="003F7CF1" w:rsidRDefault="00F10501"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10501" w:rsidRPr="003F7CF1" w:rsidRDefault="00F10501"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10501" w:rsidRPr="003F7CF1" w:rsidRDefault="00F10501"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10501" w:rsidRPr="003F7CF1" w:rsidRDefault="00F10501"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10501" w:rsidRPr="003F7CF1" w:rsidRDefault="00F10501"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10501" w:rsidRPr="003F7CF1" w:rsidRDefault="00F10501"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10501" w:rsidRPr="003F7CF1" w:rsidRDefault="00F1050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10501" w:rsidRPr="003F7CF1" w:rsidRDefault="00F1050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10501" w:rsidRPr="003F7CF1" w:rsidRDefault="00F1050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10501" w:rsidRPr="003F7CF1" w:rsidRDefault="00F1050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10501" w:rsidRPr="003F7CF1" w:rsidRDefault="00F10501" w:rsidP="00E80032">
                              <w:pPr>
                                <w:pStyle w:val="SourceCodeBoxText"/>
                                <w:rPr>
                                  <w:sz w:val="19"/>
                                  <w:szCs w:val="19"/>
                                  <w:lang w:val="en-US"/>
                                </w:rPr>
                              </w:pPr>
                              <w:r w:rsidRPr="003F7CF1">
                                <w:rPr>
                                  <w:sz w:val="19"/>
                                  <w:szCs w:val="19"/>
                                  <w:lang w:val="en-US"/>
                                </w:rPr>
                                <w:t>push 1</w:t>
                              </w:r>
                            </w:p>
                            <w:p w14:paraId="3C159322" w14:textId="77777777" w:rsidR="00F10501" w:rsidRPr="003F7CF1" w:rsidRDefault="00F10501" w:rsidP="00E80032">
                              <w:pPr>
                                <w:pStyle w:val="SourceCodeBoxText"/>
                                <w:rPr>
                                  <w:sz w:val="19"/>
                                  <w:szCs w:val="19"/>
                                  <w:lang w:val="en-US"/>
                                </w:rPr>
                              </w:pPr>
                              <w:r w:rsidRPr="003F7CF1">
                                <w:rPr>
                                  <w:sz w:val="19"/>
                                  <w:szCs w:val="19"/>
                                  <w:lang w:val="en-US"/>
                                </w:rPr>
                                <w:t>push 2</w:t>
                              </w:r>
                            </w:p>
                            <w:p w14:paraId="22BA48C9" w14:textId="77777777" w:rsidR="00F10501" w:rsidRPr="003F7CF1" w:rsidRDefault="00F10501" w:rsidP="00E80032">
                              <w:pPr>
                                <w:pStyle w:val="SourceCodeBoxText"/>
                                <w:rPr>
                                  <w:sz w:val="19"/>
                                  <w:szCs w:val="19"/>
                                  <w:lang w:val="en-US"/>
                                </w:rPr>
                              </w:pPr>
                              <w:r w:rsidRPr="003F7CF1">
                                <w:rPr>
                                  <w:sz w:val="19"/>
                                  <w:szCs w:val="19"/>
                                  <w:lang w:val="en-US"/>
                                </w:rPr>
                                <w:t>push 3</w:t>
                              </w:r>
                            </w:p>
                            <w:p w14:paraId="5F86FACB"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10501" w:rsidRPr="003F7CF1" w:rsidRDefault="00F10501"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10501" w:rsidRPr="003F7CF1" w:rsidRDefault="00F10501"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10501" w:rsidRPr="003F7CF1" w:rsidRDefault="00F10501"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10501" w:rsidRPr="003F7CF1" w:rsidRDefault="00F10501" w:rsidP="00E80032">
                        <w:pPr>
                          <w:pStyle w:val="SourceCodeBoxText"/>
                          <w:rPr>
                            <w:sz w:val="19"/>
                            <w:szCs w:val="19"/>
                            <w:lang w:val="en-US"/>
                          </w:rPr>
                        </w:pPr>
                        <w:r w:rsidRPr="003F7CF1">
                          <w:rPr>
                            <w:sz w:val="19"/>
                            <w:szCs w:val="19"/>
                            <w:lang w:val="en-US"/>
                          </w:rPr>
                          <w:t>push 1</w:t>
                        </w:r>
                      </w:p>
                      <w:p w14:paraId="3C159322" w14:textId="77777777" w:rsidR="00F10501" w:rsidRPr="003F7CF1" w:rsidRDefault="00F10501" w:rsidP="00E80032">
                        <w:pPr>
                          <w:pStyle w:val="SourceCodeBoxText"/>
                          <w:rPr>
                            <w:sz w:val="19"/>
                            <w:szCs w:val="19"/>
                            <w:lang w:val="en-US"/>
                          </w:rPr>
                        </w:pPr>
                        <w:r w:rsidRPr="003F7CF1">
                          <w:rPr>
                            <w:sz w:val="19"/>
                            <w:szCs w:val="19"/>
                            <w:lang w:val="en-US"/>
                          </w:rPr>
                          <w:t>push 2</w:t>
                        </w:r>
                      </w:p>
                      <w:p w14:paraId="22BA48C9" w14:textId="77777777" w:rsidR="00F10501" w:rsidRPr="003F7CF1" w:rsidRDefault="00F10501" w:rsidP="00E80032">
                        <w:pPr>
                          <w:pStyle w:val="SourceCodeBoxText"/>
                          <w:rPr>
                            <w:sz w:val="19"/>
                            <w:szCs w:val="19"/>
                            <w:lang w:val="en-US"/>
                          </w:rPr>
                        </w:pPr>
                        <w:r w:rsidRPr="003F7CF1">
                          <w:rPr>
                            <w:sz w:val="19"/>
                            <w:szCs w:val="19"/>
                            <w:lang w:val="en-US"/>
                          </w:rPr>
                          <w:t>push 3</w:t>
                        </w:r>
                      </w:p>
                      <w:p w14:paraId="5F86FACB" w14:textId="77777777" w:rsidR="00F10501" w:rsidRPr="003F7CF1" w:rsidRDefault="00F10501"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10501" w:rsidRPr="003F7CF1" w:rsidRDefault="00F1050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10501" w:rsidRPr="003F7CF1" w:rsidRDefault="00F1050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10501" w:rsidRPr="003F7CF1" w:rsidRDefault="00F1050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10501" w:rsidRPr="003F7CF1" w:rsidRDefault="00F1050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10501" w:rsidRPr="003F7CF1" w:rsidRDefault="00F1050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10501" w:rsidRPr="003F7CF1" w:rsidRDefault="00F1050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10501" w:rsidRPr="003F7CF1" w:rsidRDefault="00F1050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10501" w:rsidRPr="003F7CF1" w:rsidRDefault="00F10501"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10501" w:rsidRPr="003F7CF1" w:rsidRDefault="00F10501"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10501" w:rsidRPr="003F7CF1" w:rsidRDefault="00F10501"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10501" w:rsidRPr="003F7CF1" w:rsidRDefault="00F10501"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10501" w:rsidRPr="003F7CF1" w:rsidRDefault="00F10501"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10501" w:rsidRPr="003F7CF1" w:rsidRDefault="00F10501"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10501" w:rsidRPr="003F7CF1" w:rsidRDefault="00F10501"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10501" w:rsidRPr="003F7CF1" w:rsidRDefault="00F10501"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10501" w:rsidRPr="003F7CF1" w:rsidRDefault="00F10501"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10501" w:rsidRPr="003F7CF1" w:rsidRDefault="00F10501"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10501" w:rsidRPr="003F7CF1" w:rsidRDefault="00F10501"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10501" w:rsidRPr="003F7CF1" w:rsidRDefault="00F10501"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10501" w:rsidRPr="003F7CF1" w:rsidRDefault="00F1050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10501" w:rsidRPr="003F7CF1" w:rsidRDefault="00F10501" w:rsidP="00E80032">
                              <w:pPr>
                                <w:pStyle w:val="SourceCodeBoxText"/>
                                <w:rPr>
                                  <w:sz w:val="19"/>
                                  <w:szCs w:val="19"/>
                                  <w:lang w:val="en-US"/>
                                </w:rPr>
                              </w:pPr>
                              <w:r w:rsidRPr="003F7CF1">
                                <w:rPr>
                                  <w:sz w:val="19"/>
                                  <w:szCs w:val="19"/>
                                  <w:lang w:val="en-US"/>
                                </w:rPr>
                                <w:t>3</w:t>
                              </w:r>
                            </w:p>
                            <w:p w14:paraId="40F6D3AC" w14:textId="77777777" w:rsidR="00F10501" w:rsidRPr="003F7CF1" w:rsidRDefault="00F1050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10501" w:rsidRPr="003F7CF1" w:rsidRDefault="00F1050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10501" w:rsidRPr="003F7CF1" w:rsidRDefault="00F1050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10501" w:rsidRPr="003F7CF1" w:rsidRDefault="00F1050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10501" w:rsidRPr="003F7CF1" w:rsidRDefault="00F1050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10501" w:rsidRPr="003F7CF1" w:rsidRDefault="00F1050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10501" w:rsidRPr="003F7CF1" w:rsidRDefault="00F1050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10501" w:rsidRPr="003F7CF1" w:rsidRDefault="00F10501" w:rsidP="00E80032">
                        <w:pPr>
                          <w:pStyle w:val="SourceCodeBoxText"/>
                          <w:rPr>
                            <w:sz w:val="19"/>
                            <w:szCs w:val="19"/>
                            <w:lang w:val="en-US"/>
                          </w:rPr>
                        </w:pPr>
                        <w:r w:rsidRPr="003F7CF1">
                          <w:rPr>
                            <w:sz w:val="19"/>
                            <w:szCs w:val="19"/>
                            <w:lang w:val="en-US"/>
                          </w:rPr>
                          <w:t>3</w:t>
                        </w:r>
                      </w:p>
                      <w:p w14:paraId="40F6D3AC" w14:textId="77777777" w:rsidR="00F10501" w:rsidRPr="003F7CF1" w:rsidRDefault="00F10501"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10501" w:rsidRPr="003F7CF1" w:rsidRDefault="00F10501"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10501" w:rsidRPr="003F7CF1" w:rsidRDefault="00F10501"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10501" w:rsidRPr="003F7CF1" w:rsidRDefault="00F10501"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10501" w:rsidRPr="003F7CF1" w:rsidRDefault="00F10501"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10501" w:rsidRPr="003F7CF1" w:rsidRDefault="00F10501"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10501" w:rsidRPr="003F7CF1" w:rsidRDefault="00F10501"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10501" w:rsidRPr="003F7CF1" w:rsidRDefault="00F10501"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10501" w:rsidRPr="003F7CF1" w:rsidRDefault="00F10501"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10501" w:rsidRPr="003F7CF1" w:rsidRDefault="00F10501"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10501" w:rsidRPr="003F7CF1" w:rsidRDefault="00F10501"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10501" w:rsidRPr="003F7CF1" w:rsidRDefault="00F1050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xml:space="preserve">,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is </w:t>
      </w:r>
      <w:proofErr w:type="gramStart"/>
      <w:r w:rsidRPr="00EC76D5">
        <w:rPr>
          <w:rFonts w:cs="Times New Roman"/>
          <w:color w:val="000000"/>
        </w:rPr>
        <w:t>more or less unreadable</w:t>
      </w:r>
      <w:proofErr w:type="gramEnd"/>
      <w:r w:rsidRPr="00EC76D5">
        <w:rPr>
          <w:rFonts w:cs="Times New Roman"/>
          <w:color w:val="000000"/>
        </w:rPr>
        <w:t>.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10501" w:rsidRDefault="00F10501" w:rsidP="005F7461">
                              <w:pPr>
                                <w:spacing w:before="60" w:after="0"/>
                                <w:jc w:val="center"/>
                                <w:rPr>
                                  <w:lang w:val="sv-SE"/>
                                </w:rPr>
                              </w:pPr>
                              <w:r>
                                <w:rPr>
                                  <w:lang w:val="sv-SE"/>
                                </w:rPr>
                                <w:t>Preprocessor</w:t>
                              </w:r>
                            </w:p>
                            <w:p w14:paraId="04F32221" w14:textId="77777777" w:rsidR="00F10501" w:rsidRPr="00C7380D" w:rsidRDefault="00F1050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10501" w:rsidRPr="008541FD" w:rsidRDefault="00F10501" w:rsidP="005F7461">
                              <w:pPr>
                                <w:spacing w:before="60" w:after="0"/>
                                <w:jc w:val="center"/>
                              </w:pPr>
                              <w:r w:rsidRPr="008541FD">
                                <w:t>Source</w:t>
                              </w:r>
                              <w:r>
                                <w:t xml:space="preserve"> </w:t>
                              </w:r>
                              <w:r w:rsidRPr="008541FD">
                                <w:t>Code</w:t>
                              </w:r>
                            </w:p>
                            <w:p w14:paraId="4FCEAC5C" w14:textId="77777777" w:rsidR="00F10501" w:rsidRDefault="00F1050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10501" w:rsidRDefault="00F1050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10501" w:rsidRDefault="00F10501" w:rsidP="005F7461">
                              <w:pPr>
                                <w:pStyle w:val="Normalwebb"/>
                                <w:spacing w:before="60" w:line="256" w:lineRule="auto"/>
                                <w:jc w:val="center"/>
                              </w:pPr>
                              <w:r>
                                <w:rPr>
                                  <w:rFonts w:eastAsia="Calibri"/>
                                  <w:sz w:val="22"/>
                                  <w:szCs w:val="22"/>
                                  <w:lang w:val="en-US"/>
                                </w:rPr>
                                <w:t>Processed Code</w:t>
                              </w:r>
                            </w:p>
                            <w:p w14:paraId="14142DBC" w14:textId="77777777" w:rsidR="00F10501" w:rsidRDefault="00F1050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10501" w:rsidRDefault="00F1050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10501" w:rsidRDefault="00F10501" w:rsidP="005F7461">
                              <w:pPr>
                                <w:pStyle w:val="Normalwebb"/>
                                <w:spacing w:before="60" w:line="254" w:lineRule="auto"/>
                                <w:jc w:val="center"/>
                              </w:pPr>
                              <w:r>
                                <w:rPr>
                                  <w:rFonts w:eastAsia="Calibri"/>
                                  <w:sz w:val="22"/>
                                  <w:szCs w:val="22"/>
                                  <w:lang w:val="en-US"/>
                                </w:rPr>
                                <w:t>Syntax Tree</w:t>
                              </w:r>
                            </w:p>
                            <w:p w14:paraId="070DB26E" w14:textId="77777777" w:rsidR="00F10501" w:rsidRDefault="00F1050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10501" w:rsidRDefault="00F1050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10501" w:rsidRDefault="00F10501" w:rsidP="005F7461">
                              <w:pPr>
                                <w:pStyle w:val="Normalwebb"/>
                                <w:spacing w:before="60" w:line="252" w:lineRule="auto"/>
                                <w:jc w:val="center"/>
                              </w:pPr>
                              <w:r>
                                <w:rPr>
                                  <w:rFonts w:eastAsia="Calibri"/>
                                  <w:sz w:val="22"/>
                                  <w:szCs w:val="22"/>
                                  <w:lang w:val="en-US"/>
                                </w:rPr>
                                <w:t>Optimized Syntax Tree</w:t>
                              </w:r>
                            </w:p>
                            <w:p w14:paraId="3315953C" w14:textId="77777777" w:rsidR="00F10501" w:rsidRDefault="00F1050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10501" w:rsidRDefault="00F1050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10501" w:rsidRDefault="00F10501" w:rsidP="005F7461">
                              <w:pPr>
                                <w:pStyle w:val="Normalwebb"/>
                                <w:spacing w:before="60" w:line="252" w:lineRule="auto"/>
                                <w:jc w:val="center"/>
                              </w:pPr>
                              <w:r>
                                <w:rPr>
                                  <w:rFonts w:eastAsia="Calibri"/>
                                  <w:sz w:val="22"/>
                                  <w:szCs w:val="22"/>
                                  <w:lang w:val="en-US"/>
                                </w:rPr>
                                <w:t>Middle Code List</w:t>
                              </w:r>
                            </w:p>
                            <w:p w14:paraId="321C1BE9" w14:textId="77777777" w:rsidR="00F10501" w:rsidRDefault="00F1050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10501" w:rsidRDefault="00F10501" w:rsidP="005F7461">
                              <w:pPr>
                                <w:pStyle w:val="Normalwebb"/>
                                <w:spacing w:before="60" w:line="252" w:lineRule="auto"/>
                                <w:jc w:val="center"/>
                              </w:pPr>
                              <w:r>
                                <w:rPr>
                                  <w:rFonts w:eastAsia="Calibri"/>
                                  <w:sz w:val="22"/>
                                  <w:szCs w:val="22"/>
                                  <w:lang w:val="en-US"/>
                                </w:rPr>
                                <w:t>Optimized Middle Code List</w:t>
                              </w:r>
                            </w:p>
                            <w:p w14:paraId="4CF9CB98" w14:textId="77777777" w:rsidR="00F10501" w:rsidRDefault="00F1050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10501" w:rsidRDefault="00F1050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10501" w:rsidRDefault="00F1050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10501" w:rsidRDefault="00F10501" w:rsidP="005F7461">
                        <w:pPr>
                          <w:spacing w:before="60" w:after="0"/>
                          <w:jc w:val="center"/>
                          <w:rPr>
                            <w:lang w:val="sv-SE"/>
                          </w:rPr>
                        </w:pPr>
                        <w:r>
                          <w:rPr>
                            <w:lang w:val="sv-SE"/>
                          </w:rPr>
                          <w:t>Preprocessor</w:t>
                        </w:r>
                      </w:p>
                      <w:p w14:paraId="04F32221" w14:textId="77777777" w:rsidR="00F10501" w:rsidRPr="00C7380D" w:rsidRDefault="00F10501"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10501" w:rsidRPr="008541FD" w:rsidRDefault="00F10501" w:rsidP="005F7461">
                        <w:pPr>
                          <w:spacing w:before="60" w:after="0"/>
                          <w:jc w:val="center"/>
                        </w:pPr>
                        <w:r w:rsidRPr="008541FD">
                          <w:t>Source</w:t>
                        </w:r>
                        <w:r>
                          <w:t xml:space="preserve"> </w:t>
                        </w:r>
                        <w:r w:rsidRPr="008541FD">
                          <w:t>Code</w:t>
                        </w:r>
                      </w:p>
                      <w:p w14:paraId="4FCEAC5C" w14:textId="77777777" w:rsidR="00F10501" w:rsidRDefault="00F10501"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10501" w:rsidRDefault="00F10501"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10501" w:rsidRDefault="00F10501" w:rsidP="005F7461">
                        <w:pPr>
                          <w:pStyle w:val="Normalwebb"/>
                          <w:spacing w:before="60" w:line="256" w:lineRule="auto"/>
                          <w:jc w:val="center"/>
                        </w:pPr>
                        <w:r>
                          <w:rPr>
                            <w:rFonts w:eastAsia="Calibri"/>
                            <w:sz w:val="22"/>
                            <w:szCs w:val="22"/>
                            <w:lang w:val="en-US"/>
                          </w:rPr>
                          <w:t>Processed Code</w:t>
                        </w:r>
                      </w:p>
                      <w:p w14:paraId="14142DBC" w14:textId="77777777" w:rsidR="00F10501" w:rsidRDefault="00F10501"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10501" w:rsidRDefault="00F10501"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10501" w:rsidRDefault="00F10501" w:rsidP="005F7461">
                        <w:pPr>
                          <w:pStyle w:val="Normalwebb"/>
                          <w:spacing w:before="60" w:line="254" w:lineRule="auto"/>
                          <w:jc w:val="center"/>
                        </w:pPr>
                        <w:r>
                          <w:rPr>
                            <w:rFonts w:eastAsia="Calibri"/>
                            <w:sz w:val="22"/>
                            <w:szCs w:val="22"/>
                            <w:lang w:val="en-US"/>
                          </w:rPr>
                          <w:t>Syntax Tree</w:t>
                        </w:r>
                      </w:p>
                      <w:p w14:paraId="070DB26E" w14:textId="77777777" w:rsidR="00F10501" w:rsidRDefault="00F10501"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10501" w:rsidRDefault="00F10501"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10501" w:rsidRDefault="00F10501" w:rsidP="005F7461">
                        <w:pPr>
                          <w:pStyle w:val="Normalwebb"/>
                          <w:spacing w:before="60" w:line="252" w:lineRule="auto"/>
                          <w:jc w:val="center"/>
                        </w:pPr>
                        <w:r>
                          <w:rPr>
                            <w:rFonts w:eastAsia="Calibri"/>
                            <w:sz w:val="22"/>
                            <w:szCs w:val="22"/>
                            <w:lang w:val="en-US"/>
                          </w:rPr>
                          <w:t>Optimized Syntax Tree</w:t>
                        </w:r>
                      </w:p>
                      <w:p w14:paraId="3315953C" w14:textId="77777777" w:rsidR="00F10501" w:rsidRDefault="00F10501"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10501" w:rsidRDefault="00F10501"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10501" w:rsidRDefault="00F10501" w:rsidP="005F7461">
                        <w:pPr>
                          <w:pStyle w:val="Normalwebb"/>
                          <w:spacing w:before="60" w:line="252" w:lineRule="auto"/>
                          <w:jc w:val="center"/>
                        </w:pPr>
                        <w:r>
                          <w:rPr>
                            <w:rFonts w:eastAsia="Calibri"/>
                            <w:sz w:val="22"/>
                            <w:szCs w:val="22"/>
                            <w:lang w:val="en-US"/>
                          </w:rPr>
                          <w:t>Middle Code List</w:t>
                        </w:r>
                      </w:p>
                      <w:p w14:paraId="321C1BE9" w14:textId="77777777" w:rsidR="00F10501" w:rsidRDefault="00F10501"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10501" w:rsidRDefault="00F10501" w:rsidP="005F7461">
                        <w:pPr>
                          <w:pStyle w:val="Normalwebb"/>
                          <w:spacing w:before="60" w:line="252" w:lineRule="auto"/>
                          <w:jc w:val="center"/>
                        </w:pPr>
                        <w:r>
                          <w:rPr>
                            <w:rFonts w:eastAsia="Calibri"/>
                            <w:sz w:val="22"/>
                            <w:szCs w:val="22"/>
                            <w:lang w:val="en-US"/>
                          </w:rPr>
                          <w:t>Optimized Middle Code List</w:t>
                        </w:r>
                      </w:p>
                      <w:p w14:paraId="4CF9CB98" w14:textId="77777777" w:rsidR="00F10501" w:rsidRDefault="00F10501"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10501" w:rsidRDefault="00F10501"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10501" w:rsidRDefault="00F10501"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10501" w:rsidRDefault="00F10501" w:rsidP="006F14D0">
                              <w:pPr>
                                <w:spacing w:before="60" w:after="0"/>
                                <w:jc w:val="center"/>
                                <w:rPr>
                                  <w:lang w:val="sv-SE"/>
                                </w:rPr>
                              </w:pPr>
                              <w:r>
                                <w:rPr>
                                  <w:lang w:val="sv-SE"/>
                                </w:rPr>
                                <w:t>Preprocessor</w:t>
                              </w:r>
                            </w:p>
                            <w:p w14:paraId="2CD90E0F" w14:textId="77777777" w:rsidR="00F10501" w:rsidRPr="00C7380D" w:rsidRDefault="00F1050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10501" w:rsidRPr="008541FD" w:rsidRDefault="00F10501" w:rsidP="006F14D0">
                              <w:pPr>
                                <w:spacing w:before="60" w:after="0"/>
                                <w:jc w:val="center"/>
                              </w:pPr>
                              <w:r w:rsidRPr="008541FD">
                                <w:t>Source</w:t>
                              </w:r>
                              <w:r>
                                <w:t xml:space="preserve"> </w:t>
                              </w:r>
                              <w:r w:rsidRPr="008541FD">
                                <w:t>Code</w:t>
                              </w:r>
                            </w:p>
                            <w:p w14:paraId="1314F231" w14:textId="77777777" w:rsidR="00F10501" w:rsidRDefault="00F1050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10501" w:rsidRDefault="00F1050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10501" w:rsidRDefault="00F10501" w:rsidP="006F14D0">
                              <w:pPr>
                                <w:pStyle w:val="Normalwebb"/>
                                <w:spacing w:before="60" w:line="256" w:lineRule="auto"/>
                                <w:jc w:val="center"/>
                              </w:pPr>
                              <w:r>
                                <w:rPr>
                                  <w:rFonts w:eastAsia="Calibri"/>
                                  <w:sz w:val="22"/>
                                  <w:szCs w:val="22"/>
                                  <w:lang w:val="en-US"/>
                                </w:rPr>
                                <w:t>Processed Code</w:t>
                              </w:r>
                            </w:p>
                            <w:p w14:paraId="705B7689" w14:textId="77777777" w:rsidR="00F10501" w:rsidRDefault="00F1050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10501" w:rsidRDefault="00F1050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10501" w:rsidRDefault="00F10501" w:rsidP="006F14D0">
                              <w:pPr>
                                <w:pStyle w:val="Normalwebb"/>
                                <w:spacing w:before="60" w:line="254" w:lineRule="auto"/>
                                <w:jc w:val="center"/>
                              </w:pPr>
                              <w:r>
                                <w:rPr>
                                  <w:rFonts w:eastAsia="Calibri"/>
                                  <w:sz w:val="22"/>
                                  <w:szCs w:val="22"/>
                                  <w:lang w:val="en-US"/>
                                </w:rPr>
                                <w:t>Syntax Tree</w:t>
                              </w:r>
                            </w:p>
                            <w:p w14:paraId="20988EE2" w14:textId="77777777" w:rsidR="00F10501" w:rsidRDefault="00F1050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10501" w:rsidRDefault="00F1050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10501" w:rsidRDefault="00F10501" w:rsidP="006F14D0">
                              <w:pPr>
                                <w:pStyle w:val="Normalwebb"/>
                                <w:spacing w:before="60" w:line="252" w:lineRule="auto"/>
                                <w:jc w:val="center"/>
                              </w:pPr>
                              <w:r>
                                <w:rPr>
                                  <w:rFonts w:eastAsia="Calibri"/>
                                  <w:sz w:val="22"/>
                                  <w:szCs w:val="22"/>
                                  <w:lang w:val="en-US"/>
                                </w:rPr>
                                <w:t>Optimized Syntax Tree</w:t>
                              </w:r>
                            </w:p>
                            <w:p w14:paraId="35223DB0" w14:textId="77777777" w:rsidR="00F10501" w:rsidRDefault="00F1050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10501" w:rsidRDefault="00F1050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10501" w:rsidRDefault="00F10501" w:rsidP="006F14D0">
                              <w:pPr>
                                <w:pStyle w:val="Normalwebb"/>
                                <w:spacing w:before="60" w:line="252" w:lineRule="auto"/>
                                <w:jc w:val="center"/>
                              </w:pPr>
                              <w:r>
                                <w:rPr>
                                  <w:rFonts w:eastAsia="Calibri"/>
                                  <w:sz w:val="22"/>
                                  <w:szCs w:val="22"/>
                                  <w:lang w:val="en-US"/>
                                </w:rPr>
                                <w:t>Middle Code List</w:t>
                              </w:r>
                            </w:p>
                            <w:p w14:paraId="5410A942" w14:textId="77777777" w:rsidR="00F10501" w:rsidRDefault="00F1050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10501" w:rsidRDefault="00F10501" w:rsidP="006F14D0">
                              <w:pPr>
                                <w:pStyle w:val="Normalwebb"/>
                                <w:spacing w:before="60" w:line="252" w:lineRule="auto"/>
                                <w:jc w:val="center"/>
                              </w:pPr>
                              <w:r>
                                <w:rPr>
                                  <w:rFonts w:eastAsia="Calibri"/>
                                  <w:sz w:val="22"/>
                                  <w:szCs w:val="22"/>
                                  <w:lang w:val="en-US"/>
                                </w:rPr>
                                <w:t>Optimized Middle Code List</w:t>
                              </w:r>
                            </w:p>
                            <w:p w14:paraId="36F7A1DE" w14:textId="77777777" w:rsidR="00F10501" w:rsidRDefault="00F1050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10501" w:rsidRDefault="00F1050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10501" w:rsidRDefault="00F1050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10501" w:rsidRDefault="00F10501" w:rsidP="006F14D0">
                        <w:pPr>
                          <w:spacing w:before="60" w:after="0"/>
                          <w:jc w:val="center"/>
                          <w:rPr>
                            <w:lang w:val="sv-SE"/>
                          </w:rPr>
                        </w:pPr>
                        <w:r>
                          <w:rPr>
                            <w:lang w:val="sv-SE"/>
                          </w:rPr>
                          <w:t>Preprocessor</w:t>
                        </w:r>
                      </w:p>
                      <w:p w14:paraId="2CD90E0F" w14:textId="77777777" w:rsidR="00F10501" w:rsidRPr="00C7380D" w:rsidRDefault="00F10501"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10501" w:rsidRPr="008541FD" w:rsidRDefault="00F10501" w:rsidP="006F14D0">
                        <w:pPr>
                          <w:spacing w:before="60" w:after="0"/>
                          <w:jc w:val="center"/>
                        </w:pPr>
                        <w:r w:rsidRPr="008541FD">
                          <w:t>Source</w:t>
                        </w:r>
                        <w:r>
                          <w:t xml:space="preserve"> </w:t>
                        </w:r>
                        <w:r w:rsidRPr="008541FD">
                          <w:t>Code</w:t>
                        </w:r>
                      </w:p>
                      <w:p w14:paraId="1314F231" w14:textId="77777777" w:rsidR="00F10501" w:rsidRDefault="00F10501"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10501" w:rsidRDefault="00F10501"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10501" w:rsidRDefault="00F10501" w:rsidP="006F14D0">
                        <w:pPr>
                          <w:pStyle w:val="Normalwebb"/>
                          <w:spacing w:before="60" w:line="256" w:lineRule="auto"/>
                          <w:jc w:val="center"/>
                        </w:pPr>
                        <w:r>
                          <w:rPr>
                            <w:rFonts w:eastAsia="Calibri"/>
                            <w:sz w:val="22"/>
                            <w:szCs w:val="22"/>
                            <w:lang w:val="en-US"/>
                          </w:rPr>
                          <w:t>Processed Code</w:t>
                        </w:r>
                      </w:p>
                      <w:p w14:paraId="705B7689" w14:textId="77777777" w:rsidR="00F10501" w:rsidRDefault="00F10501"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10501" w:rsidRDefault="00F10501"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10501" w:rsidRDefault="00F10501" w:rsidP="006F14D0">
                        <w:pPr>
                          <w:pStyle w:val="Normalwebb"/>
                          <w:spacing w:before="60" w:line="254" w:lineRule="auto"/>
                          <w:jc w:val="center"/>
                        </w:pPr>
                        <w:r>
                          <w:rPr>
                            <w:rFonts w:eastAsia="Calibri"/>
                            <w:sz w:val="22"/>
                            <w:szCs w:val="22"/>
                            <w:lang w:val="en-US"/>
                          </w:rPr>
                          <w:t>Syntax Tree</w:t>
                        </w:r>
                      </w:p>
                      <w:p w14:paraId="20988EE2" w14:textId="77777777" w:rsidR="00F10501" w:rsidRDefault="00F10501"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10501" w:rsidRDefault="00F10501"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10501" w:rsidRDefault="00F10501" w:rsidP="006F14D0">
                        <w:pPr>
                          <w:pStyle w:val="Normalwebb"/>
                          <w:spacing w:before="60" w:line="252" w:lineRule="auto"/>
                          <w:jc w:val="center"/>
                        </w:pPr>
                        <w:r>
                          <w:rPr>
                            <w:rFonts w:eastAsia="Calibri"/>
                            <w:sz w:val="22"/>
                            <w:szCs w:val="22"/>
                            <w:lang w:val="en-US"/>
                          </w:rPr>
                          <w:t>Optimized Syntax Tree</w:t>
                        </w:r>
                      </w:p>
                      <w:p w14:paraId="35223DB0" w14:textId="77777777" w:rsidR="00F10501" w:rsidRDefault="00F10501"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10501" w:rsidRDefault="00F10501"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10501" w:rsidRDefault="00F10501" w:rsidP="006F14D0">
                        <w:pPr>
                          <w:pStyle w:val="Normalwebb"/>
                          <w:spacing w:before="60" w:line="252" w:lineRule="auto"/>
                          <w:jc w:val="center"/>
                        </w:pPr>
                        <w:r>
                          <w:rPr>
                            <w:rFonts w:eastAsia="Calibri"/>
                            <w:sz w:val="22"/>
                            <w:szCs w:val="22"/>
                            <w:lang w:val="en-US"/>
                          </w:rPr>
                          <w:t>Middle Code List</w:t>
                        </w:r>
                      </w:p>
                      <w:p w14:paraId="5410A942" w14:textId="77777777" w:rsidR="00F10501" w:rsidRDefault="00F10501"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10501" w:rsidRDefault="00F10501" w:rsidP="006F14D0">
                        <w:pPr>
                          <w:pStyle w:val="Normalwebb"/>
                          <w:spacing w:before="60" w:line="252" w:lineRule="auto"/>
                          <w:jc w:val="center"/>
                        </w:pPr>
                        <w:r>
                          <w:rPr>
                            <w:rFonts w:eastAsia="Calibri"/>
                            <w:sz w:val="22"/>
                            <w:szCs w:val="22"/>
                            <w:lang w:val="en-US"/>
                          </w:rPr>
                          <w:t>Optimized Middle Code List</w:t>
                        </w:r>
                      </w:p>
                      <w:p w14:paraId="36F7A1DE" w14:textId="77777777" w:rsidR="00F10501" w:rsidRDefault="00F10501"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10501" w:rsidRDefault="00F10501"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10501" w:rsidRDefault="00F10501"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F10501" w:rsidRDefault="00F10501">
      <w:pPr>
        <w:pStyle w:val="Kommentarer"/>
      </w:pPr>
      <w:r>
        <w:rPr>
          <w:rStyle w:val="Kommentarsreferens"/>
        </w:rPr>
        <w:annotationRef/>
      </w:r>
    </w:p>
    <w:p w14:paraId="01C1DAD9" w14:textId="77777777" w:rsidR="00F10501" w:rsidRDefault="00F10501">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F10501" w:rsidRDefault="00F10501">
      <w:pPr>
        <w:pStyle w:val="Kommentarer"/>
      </w:pPr>
      <w:r>
        <w:rPr>
          <w:rStyle w:val="Kommentarsreferens"/>
        </w:rPr>
        <w:annotationRef/>
      </w:r>
    </w:p>
    <w:p w14:paraId="533EC9EE" w14:textId="77777777" w:rsidR="00F10501" w:rsidRDefault="00F10501">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10501" w:rsidRDefault="00F10501" w:rsidP="006C7309">
      <w:pPr>
        <w:spacing w:line="240" w:lineRule="auto"/>
      </w:pPr>
      <w:r>
        <w:separator/>
      </w:r>
    </w:p>
  </w:endnote>
  <w:endnote w:type="continuationSeparator" w:id="0">
    <w:p w14:paraId="0DD18C9D" w14:textId="77777777" w:rsidR="00F10501" w:rsidRDefault="00F1050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10501" w:rsidRDefault="00F10501" w:rsidP="006C7309">
      <w:pPr>
        <w:spacing w:line="240" w:lineRule="auto"/>
      </w:pPr>
      <w:r>
        <w:separator/>
      </w:r>
    </w:p>
  </w:footnote>
  <w:footnote w:type="continuationSeparator" w:id="0">
    <w:p w14:paraId="0BA3DA21" w14:textId="77777777" w:rsidR="00F10501" w:rsidRDefault="00F10501" w:rsidP="006C7309">
      <w:pPr>
        <w:spacing w:line="240" w:lineRule="auto"/>
      </w:pPr>
      <w:r>
        <w:continuationSeparator/>
      </w:r>
    </w:p>
  </w:footnote>
  <w:footnote w:id="1">
    <w:p w14:paraId="1F73F94F" w14:textId="77777777" w:rsidR="00F10501" w:rsidRPr="007E20F3" w:rsidRDefault="00F1050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F10501" w:rsidRPr="002D6FCA" w:rsidRDefault="00F10501">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F10501" w:rsidRPr="00DB458B" w:rsidRDefault="00F1050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F10501" w:rsidRDefault="00F10501"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10501" w:rsidRPr="00DB458B" w:rsidRDefault="00F10501">
      <w:pPr>
        <w:pStyle w:val="Fotnotstext"/>
      </w:pPr>
    </w:p>
  </w:footnote>
  <w:footnote w:id="5">
    <w:p w14:paraId="3057005F" w14:textId="77777777" w:rsidR="00F10501" w:rsidRPr="00304E17" w:rsidRDefault="00F10501"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F10501" w:rsidRPr="00725EAE" w:rsidRDefault="00F1050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F10501" w:rsidRPr="00B4576D" w:rsidRDefault="00F1050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F10501" w:rsidRPr="00080A22" w:rsidRDefault="00F1050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F10501" w:rsidRDefault="00F1050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10501" w:rsidRDefault="00F10501" w:rsidP="00E80032">
      <w:pPr>
        <w:pStyle w:val="Code"/>
      </w:pPr>
      <w:r>
        <w:t>#define BOOL int</w:t>
      </w:r>
    </w:p>
    <w:p w14:paraId="5A8A6026" w14:textId="77777777" w:rsidR="00F10501" w:rsidRDefault="00F10501" w:rsidP="00E80032">
      <w:pPr>
        <w:pStyle w:val="Code"/>
      </w:pPr>
      <w:r>
        <w:t>#define TRUE 1</w:t>
      </w:r>
    </w:p>
    <w:p w14:paraId="09976B6C" w14:textId="77777777" w:rsidR="00F10501" w:rsidRPr="00BF232B" w:rsidRDefault="00F10501" w:rsidP="00E80032">
      <w:pPr>
        <w:pStyle w:val="Code"/>
      </w:pPr>
      <w:r>
        <w:t>#define FALSE 0</w:t>
      </w:r>
    </w:p>
  </w:footnote>
  <w:footnote w:id="10">
    <w:p w14:paraId="1100CB01" w14:textId="77777777" w:rsidR="00F10501" w:rsidRDefault="00F1050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F10501" w:rsidRDefault="00F10501" w:rsidP="00E80032">
      <w:r>
        <w:rPr>
          <w:rStyle w:val="Fotnotsreferens"/>
        </w:rPr>
        <w:footnoteRef/>
      </w:r>
      <w:r>
        <w:t xml:space="preserve"> Depending of the compiler and its warning level settings.</w:t>
      </w:r>
    </w:p>
  </w:footnote>
  <w:footnote w:id="12">
    <w:p w14:paraId="3D554D37" w14:textId="77777777" w:rsidR="00F10501" w:rsidRPr="004679D4" w:rsidRDefault="00F1050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F10501" w:rsidRPr="00C03AB7" w:rsidRDefault="00F1050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F10501" w:rsidRPr="000C5114" w:rsidRDefault="00F1050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F10501" w:rsidRPr="002343ED" w:rsidRDefault="00F1050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F10501" w:rsidRDefault="00F10501" w:rsidP="00E80032">
      <w:r>
        <w:rPr>
          <w:rStyle w:val="Fotnotsreferens"/>
        </w:rPr>
        <w:footnoteRef/>
      </w:r>
      <w:r>
        <w:t xml:space="preserve"> However, we have no knowledge about the actual address; it may be 10,000 or anything else.</w:t>
      </w:r>
    </w:p>
  </w:footnote>
  <w:footnote w:id="17">
    <w:p w14:paraId="575EFDCD" w14:textId="77777777" w:rsidR="00F10501" w:rsidRPr="009B0162" w:rsidRDefault="00F10501"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F10501" w:rsidRDefault="00F1050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F10501" w:rsidRDefault="00F1050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F10501" w:rsidRPr="00E554CC" w:rsidRDefault="00F1050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F10501" w:rsidRPr="00391B01" w:rsidRDefault="00F1050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F10501" w:rsidRDefault="00F1050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F10501" w:rsidRDefault="00F1050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F10501" w:rsidRDefault="00F10501" w:rsidP="00E80032">
      <w:r>
        <w:rPr>
          <w:rStyle w:val="Fotnotsreferens"/>
        </w:rPr>
        <w:footnoteRef/>
      </w:r>
      <w:r>
        <w:t xml:space="preserve"> There is no rational explanation, just accept it.</w:t>
      </w:r>
    </w:p>
  </w:footnote>
  <w:footnote w:id="25">
    <w:p w14:paraId="0B9FD0C4" w14:textId="77777777" w:rsidR="00F10501" w:rsidRDefault="00F1050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F10501" w:rsidRPr="00EF01A1" w:rsidRDefault="00F1050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F10501" w:rsidRPr="008655EC" w:rsidRDefault="00F1050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2</TotalTime>
  <Pages>473</Pages>
  <Words>144433</Words>
  <Characters>765495</Characters>
  <Application>Microsoft Office Word</Application>
  <DocSecurity>0</DocSecurity>
  <Lines>6379</Lines>
  <Paragraphs>18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79</cp:revision>
  <cp:lastPrinted>2017-05-07T13:41:00Z</cp:lastPrinted>
  <dcterms:created xsi:type="dcterms:W3CDTF">2020-09-25T11:56:00Z</dcterms:created>
  <dcterms:modified xsi:type="dcterms:W3CDTF">2020-10-16T14:32:00Z</dcterms:modified>
</cp:coreProperties>
</file>